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D3B11E" w14:textId="61ACEA09" w:rsidR="008970DE" w:rsidRPr="00406074" w:rsidRDefault="002B18C9" w:rsidP="00D60E7A">
      <w:pPr>
        <w:rPr>
          <w:b/>
          <w:i/>
          <w:sz w:val="24"/>
          <w:szCs w:val="22"/>
          <w:u w:val="single"/>
        </w:rPr>
      </w:pPr>
      <w:r w:rsidRPr="00406074">
        <w:rPr>
          <w:b/>
          <w:i/>
          <w:sz w:val="24"/>
          <w:szCs w:val="22"/>
          <w:u w:val="single"/>
        </w:rPr>
        <w:t>OBJECTIVE:</w:t>
      </w:r>
    </w:p>
    <w:p w14:paraId="3DF48F5B" w14:textId="23F0B161" w:rsidR="00FF4EC0" w:rsidRDefault="00C33F85" w:rsidP="00D60E7A">
      <w:pPr>
        <w:rPr>
          <w:b/>
          <w:i/>
          <w:sz w:val="24"/>
          <w:szCs w:val="22"/>
          <w:u w:val="single"/>
        </w:rPr>
      </w:pPr>
      <w:proofErr w:type="gramStart"/>
      <w:r>
        <w:rPr>
          <w:rFonts w:cs="Times New Roman"/>
          <w:iCs/>
          <w:szCs w:val="22"/>
        </w:rPr>
        <w:t>I’m</w:t>
      </w:r>
      <w:proofErr w:type="gramEnd"/>
      <w:r>
        <w:rPr>
          <w:rFonts w:cs="Times New Roman"/>
          <w:iCs/>
          <w:szCs w:val="22"/>
        </w:rPr>
        <w:t xml:space="preserve"> a final year computer engineering student, good at coding and problem solving.</w:t>
      </w:r>
      <w:r w:rsidR="008970DE" w:rsidRPr="00406074">
        <w:rPr>
          <w:rFonts w:cs="Times New Roman"/>
          <w:i/>
          <w:szCs w:val="22"/>
        </w:rPr>
        <w:br/>
      </w:r>
      <w:r w:rsidR="008970DE" w:rsidRPr="00406074">
        <w:rPr>
          <w:rFonts w:cs="Times New Roman"/>
          <w:i/>
          <w:szCs w:val="22"/>
        </w:rPr>
        <w:br/>
      </w:r>
      <w:r w:rsidR="002B18C9" w:rsidRPr="00406074">
        <w:rPr>
          <w:b/>
          <w:i/>
          <w:sz w:val="24"/>
          <w:szCs w:val="22"/>
          <w:u w:val="single"/>
        </w:rPr>
        <w:t>EDUCATION</w:t>
      </w:r>
      <w:r w:rsidR="00957088" w:rsidRPr="00406074">
        <w:rPr>
          <w:b/>
          <w:i/>
          <w:sz w:val="24"/>
          <w:szCs w:val="22"/>
          <w:u w:val="single"/>
        </w:rPr>
        <w:t>AL QUALIFICATION</w:t>
      </w:r>
      <w:r w:rsidR="002B18C9" w:rsidRPr="00406074">
        <w:rPr>
          <w:b/>
          <w:i/>
          <w:sz w:val="24"/>
          <w:szCs w:val="22"/>
          <w:u w:val="single"/>
        </w:rPr>
        <w:t>:</w:t>
      </w:r>
    </w:p>
    <w:tbl>
      <w:tblPr>
        <w:tblStyle w:val="TableGrid"/>
        <w:tblW w:w="4995" w:type="pct"/>
        <w:tblLook w:val="04A0" w:firstRow="1" w:lastRow="0" w:firstColumn="1" w:lastColumn="0" w:noHBand="0" w:noVBand="1"/>
      </w:tblPr>
      <w:tblGrid>
        <w:gridCol w:w="2090"/>
        <w:gridCol w:w="2089"/>
        <w:gridCol w:w="2089"/>
        <w:gridCol w:w="2089"/>
        <w:gridCol w:w="2089"/>
      </w:tblGrid>
      <w:tr w:rsidR="00C33F85" w14:paraId="600E6203" w14:textId="77777777" w:rsidTr="00C33F85">
        <w:tc>
          <w:tcPr>
            <w:tcW w:w="1000" w:type="pct"/>
          </w:tcPr>
          <w:p w14:paraId="6F444CBB" w14:textId="010902F7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Degree</w:t>
            </w:r>
          </w:p>
        </w:tc>
        <w:tc>
          <w:tcPr>
            <w:tcW w:w="1000" w:type="pct"/>
          </w:tcPr>
          <w:p w14:paraId="2A4093FA" w14:textId="26388E32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Institute</w:t>
            </w:r>
          </w:p>
        </w:tc>
        <w:tc>
          <w:tcPr>
            <w:tcW w:w="1000" w:type="pct"/>
          </w:tcPr>
          <w:p w14:paraId="0A79A2FC" w14:textId="62B3D653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Board/University</w:t>
            </w:r>
          </w:p>
        </w:tc>
        <w:tc>
          <w:tcPr>
            <w:tcW w:w="1000" w:type="pct"/>
          </w:tcPr>
          <w:p w14:paraId="776E43C2" w14:textId="28322268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Year</w:t>
            </w:r>
          </w:p>
        </w:tc>
        <w:tc>
          <w:tcPr>
            <w:tcW w:w="1000" w:type="pct"/>
          </w:tcPr>
          <w:p w14:paraId="5C2A5BBE" w14:textId="265EAF53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Academic Score</w:t>
            </w:r>
          </w:p>
        </w:tc>
      </w:tr>
      <w:tr w:rsidR="00C33F85" w14:paraId="26BB8702" w14:textId="77777777" w:rsidTr="00C33F85">
        <w:tc>
          <w:tcPr>
            <w:tcW w:w="1000" w:type="pct"/>
          </w:tcPr>
          <w:p w14:paraId="22D2ECB3" w14:textId="1978B7D4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B. Tech</w:t>
            </w:r>
          </w:p>
        </w:tc>
        <w:tc>
          <w:tcPr>
            <w:tcW w:w="1000" w:type="pct"/>
          </w:tcPr>
          <w:p w14:paraId="10CF602E" w14:textId="47310E17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MPSTME</w:t>
            </w:r>
          </w:p>
        </w:tc>
        <w:tc>
          <w:tcPr>
            <w:tcW w:w="1000" w:type="pct"/>
          </w:tcPr>
          <w:p w14:paraId="7EA96D52" w14:textId="3FF66C89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NMIMS</w:t>
            </w:r>
          </w:p>
        </w:tc>
        <w:tc>
          <w:tcPr>
            <w:tcW w:w="1000" w:type="pct"/>
          </w:tcPr>
          <w:p w14:paraId="44D3CDDD" w14:textId="6BAE97FD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2023</w:t>
            </w:r>
          </w:p>
        </w:tc>
        <w:tc>
          <w:tcPr>
            <w:tcW w:w="1000" w:type="pct"/>
          </w:tcPr>
          <w:p w14:paraId="0C8D607E" w14:textId="2409A50C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3.74/4</w:t>
            </w:r>
          </w:p>
        </w:tc>
      </w:tr>
      <w:tr w:rsidR="00C33F85" w14:paraId="5E4C5C89" w14:textId="77777777" w:rsidTr="00C33F85">
        <w:tc>
          <w:tcPr>
            <w:tcW w:w="1000" w:type="pct"/>
          </w:tcPr>
          <w:p w14:paraId="03372B47" w14:textId="210D72A3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Class XII</w:t>
            </w:r>
          </w:p>
        </w:tc>
        <w:tc>
          <w:tcPr>
            <w:tcW w:w="1000" w:type="pct"/>
          </w:tcPr>
          <w:p w14:paraId="7683E435" w14:textId="1BF39050" w:rsidR="00C33F85" w:rsidRDefault="00C33F85" w:rsidP="00D60E7A">
            <w:pPr>
              <w:rPr>
                <w:szCs w:val="22"/>
              </w:rPr>
            </w:pPr>
            <w:proofErr w:type="spellStart"/>
            <w:r>
              <w:rPr>
                <w:szCs w:val="22"/>
              </w:rPr>
              <w:t>Mithibai</w:t>
            </w:r>
            <w:proofErr w:type="spellEnd"/>
          </w:p>
        </w:tc>
        <w:tc>
          <w:tcPr>
            <w:tcW w:w="1000" w:type="pct"/>
          </w:tcPr>
          <w:p w14:paraId="3CD6C5E9" w14:textId="69F41045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State Board</w:t>
            </w:r>
          </w:p>
        </w:tc>
        <w:tc>
          <w:tcPr>
            <w:tcW w:w="1000" w:type="pct"/>
          </w:tcPr>
          <w:p w14:paraId="16734168" w14:textId="532124A5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2019</w:t>
            </w:r>
          </w:p>
        </w:tc>
        <w:tc>
          <w:tcPr>
            <w:tcW w:w="1000" w:type="pct"/>
          </w:tcPr>
          <w:p w14:paraId="5EA0EA60" w14:textId="3987B844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84.46%</w:t>
            </w:r>
          </w:p>
        </w:tc>
      </w:tr>
      <w:tr w:rsidR="00C33F85" w14:paraId="741C6985" w14:textId="77777777" w:rsidTr="00C33F85">
        <w:tc>
          <w:tcPr>
            <w:tcW w:w="1000" w:type="pct"/>
          </w:tcPr>
          <w:p w14:paraId="3286D0AF" w14:textId="26B4D8E1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Class X</w:t>
            </w:r>
          </w:p>
        </w:tc>
        <w:tc>
          <w:tcPr>
            <w:tcW w:w="1000" w:type="pct"/>
          </w:tcPr>
          <w:p w14:paraId="7900860A" w14:textId="02F0F0DB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BCISE</w:t>
            </w:r>
          </w:p>
        </w:tc>
        <w:tc>
          <w:tcPr>
            <w:tcW w:w="1000" w:type="pct"/>
          </w:tcPr>
          <w:p w14:paraId="24231DE1" w14:textId="7054AF1D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IGCSE</w:t>
            </w:r>
          </w:p>
        </w:tc>
        <w:tc>
          <w:tcPr>
            <w:tcW w:w="1000" w:type="pct"/>
          </w:tcPr>
          <w:p w14:paraId="723DF81C" w14:textId="7BCED628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2017</w:t>
            </w:r>
          </w:p>
        </w:tc>
        <w:tc>
          <w:tcPr>
            <w:tcW w:w="1000" w:type="pct"/>
          </w:tcPr>
          <w:p w14:paraId="4E642CED" w14:textId="48FABF95" w:rsidR="00C33F85" w:rsidRDefault="00C33F85" w:rsidP="00D60E7A">
            <w:pPr>
              <w:rPr>
                <w:szCs w:val="22"/>
              </w:rPr>
            </w:pPr>
            <w:r>
              <w:rPr>
                <w:szCs w:val="22"/>
              </w:rPr>
              <w:t>92.60%</w:t>
            </w:r>
          </w:p>
        </w:tc>
      </w:tr>
    </w:tbl>
    <w:p w14:paraId="2683AE4F" w14:textId="4F1671D5" w:rsidR="00F658EB" w:rsidRPr="009A00AB" w:rsidRDefault="009A00AB" w:rsidP="00D60E7A">
      <w:pPr>
        <w:rPr>
          <w:szCs w:val="22"/>
        </w:rPr>
      </w:pPr>
      <w:r>
        <w:rPr>
          <w:szCs w:val="22"/>
        </w:rPr>
        <w:br/>
      </w:r>
      <w:r w:rsidR="00F658EB" w:rsidRPr="00406074">
        <w:rPr>
          <w:szCs w:val="22"/>
        </w:rPr>
        <w:br/>
      </w:r>
      <w:r w:rsidR="002B18C9" w:rsidRPr="00406074">
        <w:rPr>
          <w:b/>
          <w:i/>
          <w:sz w:val="24"/>
          <w:szCs w:val="22"/>
          <w:u w:val="single"/>
        </w:rPr>
        <w:t>TECHNICAL SKILLS</w:t>
      </w:r>
      <w:r w:rsidR="009A74BC" w:rsidRPr="00406074">
        <w:rPr>
          <w:b/>
          <w:i/>
          <w:sz w:val="24"/>
          <w:szCs w:val="22"/>
          <w:u w:val="single"/>
        </w:rPr>
        <w:t>:</w:t>
      </w:r>
      <w:r w:rsidR="00CD7677" w:rsidRPr="00406074">
        <w:rPr>
          <w:b/>
          <w:i/>
          <w:sz w:val="24"/>
          <w:szCs w:val="22"/>
          <w:u w:val="single"/>
        </w:rPr>
        <w:t xml:space="preserve"> </w:t>
      </w:r>
    </w:p>
    <w:tbl>
      <w:tblPr>
        <w:tblStyle w:val="TableGrid"/>
        <w:tblW w:w="4995" w:type="pct"/>
        <w:tblLook w:val="04A0" w:firstRow="1" w:lastRow="0" w:firstColumn="1" w:lastColumn="0" w:noHBand="0" w:noVBand="1"/>
      </w:tblPr>
      <w:tblGrid>
        <w:gridCol w:w="3482"/>
        <w:gridCol w:w="3483"/>
        <w:gridCol w:w="3481"/>
      </w:tblGrid>
      <w:tr w:rsidR="00C33F85" w14:paraId="26B0FBB3" w14:textId="77777777" w:rsidTr="00C33F85">
        <w:tc>
          <w:tcPr>
            <w:tcW w:w="1667" w:type="pct"/>
          </w:tcPr>
          <w:p w14:paraId="09F04DD3" w14:textId="19F95E1B" w:rsidR="00C33F85" w:rsidRDefault="00C33F85" w:rsidP="00E53C49">
            <w:pPr>
              <w:rPr>
                <w:bCs/>
                <w:iCs/>
                <w:szCs w:val="22"/>
              </w:rPr>
            </w:pPr>
            <w:r>
              <w:rPr>
                <w:bCs/>
                <w:iCs/>
                <w:szCs w:val="22"/>
              </w:rPr>
              <w:t>Domain</w:t>
            </w:r>
          </w:p>
        </w:tc>
        <w:tc>
          <w:tcPr>
            <w:tcW w:w="1667" w:type="pct"/>
          </w:tcPr>
          <w:p w14:paraId="62E65577" w14:textId="5B917113" w:rsidR="00C33F85" w:rsidRDefault="00C33F85" w:rsidP="00E53C49">
            <w:pPr>
              <w:rPr>
                <w:bCs/>
                <w:iCs/>
                <w:szCs w:val="22"/>
              </w:rPr>
            </w:pPr>
            <w:r>
              <w:rPr>
                <w:bCs/>
                <w:iCs/>
                <w:szCs w:val="22"/>
              </w:rPr>
              <w:t>Proficient In</w:t>
            </w:r>
          </w:p>
        </w:tc>
        <w:tc>
          <w:tcPr>
            <w:tcW w:w="1667" w:type="pct"/>
          </w:tcPr>
          <w:p w14:paraId="3969B0D0" w14:textId="75ABC2BC" w:rsidR="00C33F85" w:rsidRDefault="00C33F85" w:rsidP="00E53C49">
            <w:pPr>
              <w:rPr>
                <w:bCs/>
                <w:iCs/>
                <w:szCs w:val="22"/>
              </w:rPr>
            </w:pPr>
            <w:r>
              <w:rPr>
                <w:bCs/>
                <w:iCs/>
                <w:szCs w:val="22"/>
              </w:rPr>
              <w:t>Familiar With</w:t>
            </w:r>
          </w:p>
        </w:tc>
      </w:tr>
      <w:tr w:rsidR="00C33F85" w14:paraId="1EB2A3A8" w14:textId="77777777" w:rsidTr="00C33F85">
        <w:tc>
          <w:tcPr>
            <w:tcW w:w="1667" w:type="pct"/>
          </w:tcPr>
          <w:p w14:paraId="6EB4B739" w14:textId="595AA885" w:rsidR="00C33F85" w:rsidRDefault="00C33F85" w:rsidP="00E53C49">
            <w:pPr>
              <w:rPr>
                <w:bCs/>
                <w:iCs/>
                <w:szCs w:val="22"/>
              </w:rPr>
            </w:pPr>
            <w:r>
              <w:rPr>
                <w:bCs/>
                <w:iCs/>
                <w:szCs w:val="22"/>
              </w:rPr>
              <w:t>Languages</w:t>
            </w:r>
          </w:p>
        </w:tc>
        <w:tc>
          <w:tcPr>
            <w:tcW w:w="1667" w:type="pct"/>
          </w:tcPr>
          <w:p w14:paraId="25E60490" w14:textId="05FFEAD5" w:rsidR="00C33F85" w:rsidRDefault="00C33F85" w:rsidP="00E53C49">
            <w:pPr>
              <w:rPr>
                <w:bCs/>
                <w:iCs/>
                <w:szCs w:val="22"/>
              </w:rPr>
            </w:pPr>
            <w:r>
              <w:rPr>
                <w:bCs/>
                <w:iCs/>
                <w:szCs w:val="22"/>
              </w:rPr>
              <w:t>Python, C</w:t>
            </w:r>
          </w:p>
        </w:tc>
        <w:tc>
          <w:tcPr>
            <w:tcW w:w="1667" w:type="pct"/>
          </w:tcPr>
          <w:p w14:paraId="0449CFB9" w14:textId="45E0B22A" w:rsidR="00C33F85" w:rsidRDefault="00C33F85" w:rsidP="00E53C49">
            <w:pPr>
              <w:rPr>
                <w:bCs/>
                <w:iCs/>
                <w:szCs w:val="22"/>
              </w:rPr>
            </w:pPr>
            <w:r>
              <w:rPr>
                <w:bCs/>
                <w:iCs/>
                <w:szCs w:val="22"/>
              </w:rPr>
              <w:t xml:space="preserve"> Java</w:t>
            </w:r>
          </w:p>
        </w:tc>
      </w:tr>
      <w:tr w:rsidR="00C33F85" w14:paraId="2314AC21" w14:textId="77777777" w:rsidTr="00C33F85">
        <w:tc>
          <w:tcPr>
            <w:tcW w:w="1667" w:type="pct"/>
          </w:tcPr>
          <w:p w14:paraId="463D2764" w14:textId="581FC55B" w:rsidR="00C33F85" w:rsidRDefault="00C33F85" w:rsidP="00E53C49">
            <w:pPr>
              <w:rPr>
                <w:bCs/>
                <w:iCs/>
                <w:szCs w:val="22"/>
              </w:rPr>
            </w:pPr>
            <w:r>
              <w:rPr>
                <w:bCs/>
                <w:iCs/>
                <w:szCs w:val="22"/>
              </w:rPr>
              <w:t>Libraries/Frameworks</w:t>
            </w:r>
          </w:p>
        </w:tc>
        <w:tc>
          <w:tcPr>
            <w:tcW w:w="1667" w:type="pct"/>
          </w:tcPr>
          <w:p w14:paraId="331D0C7C" w14:textId="55E31491" w:rsidR="00C33F85" w:rsidRDefault="00C33F85" w:rsidP="00E53C49">
            <w:pPr>
              <w:rPr>
                <w:bCs/>
                <w:iCs/>
                <w:szCs w:val="22"/>
              </w:rPr>
            </w:pPr>
            <w:r>
              <w:rPr>
                <w:bCs/>
                <w:iCs/>
                <w:szCs w:val="22"/>
              </w:rPr>
              <w:t>Bootstrap</w:t>
            </w:r>
          </w:p>
        </w:tc>
        <w:tc>
          <w:tcPr>
            <w:tcW w:w="1667" w:type="pct"/>
          </w:tcPr>
          <w:p w14:paraId="7C74ACC3" w14:textId="0398D6B8" w:rsidR="00C33F85" w:rsidRDefault="00C33F85" w:rsidP="00E53C49">
            <w:pPr>
              <w:rPr>
                <w:bCs/>
                <w:iCs/>
                <w:szCs w:val="22"/>
              </w:rPr>
            </w:pPr>
            <w:r>
              <w:rPr>
                <w:bCs/>
                <w:iCs/>
                <w:szCs w:val="22"/>
              </w:rPr>
              <w:t>Android Studio, LabView</w:t>
            </w:r>
          </w:p>
        </w:tc>
      </w:tr>
      <w:tr w:rsidR="00C33F85" w14:paraId="33352C83" w14:textId="77777777" w:rsidTr="00C33F85">
        <w:tc>
          <w:tcPr>
            <w:tcW w:w="1667" w:type="pct"/>
          </w:tcPr>
          <w:p w14:paraId="6B1C280E" w14:textId="197214BB" w:rsidR="00C33F85" w:rsidRDefault="00C33F85" w:rsidP="00E53C49">
            <w:pPr>
              <w:rPr>
                <w:bCs/>
                <w:iCs/>
                <w:szCs w:val="22"/>
              </w:rPr>
            </w:pPr>
            <w:r>
              <w:rPr>
                <w:bCs/>
                <w:iCs/>
                <w:szCs w:val="22"/>
              </w:rPr>
              <w:t>Concepts</w:t>
            </w:r>
          </w:p>
        </w:tc>
        <w:tc>
          <w:tcPr>
            <w:tcW w:w="1667" w:type="pct"/>
          </w:tcPr>
          <w:p w14:paraId="32399886" w14:textId="48921323" w:rsidR="00C33F85" w:rsidRDefault="00C33F85" w:rsidP="00E53C49">
            <w:pPr>
              <w:rPr>
                <w:bCs/>
                <w:iCs/>
                <w:szCs w:val="22"/>
              </w:rPr>
            </w:pPr>
            <w:r>
              <w:rPr>
                <w:bCs/>
                <w:iCs/>
                <w:szCs w:val="22"/>
              </w:rPr>
              <w:t>Web Programming, Human Machine Interaction, Robotic Process Automation</w:t>
            </w:r>
          </w:p>
        </w:tc>
        <w:tc>
          <w:tcPr>
            <w:tcW w:w="1667" w:type="pct"/>
          </w:tcPr>
          <w:p w14:paraId="669D14D5" w14:textId="26F51150" w:rsidR="00C33F85" w:rsidRDefault="00C33F85" w:rsidP="00E53C49">
            <w:pPr>
              <w:rPr>
                <w:bCs/>
                <w:iCs/>
                <w:szCs w:val="22"/>
              </w:rPr>
            </w:pPr>
            <w:r>
              <w:rPr>
                <w:bCs/>
                <w:iCs/>
                <w:szCs w:val="22"/>
              </w:rPr>
              <w:t>Computer Networks, Image Processing, Engineering Graphics and Design</w:t>
            </w:r>
          </w:p>
        </w:tc>
      </w:tr>
    </w:tbl>
    <w:p w14:paraId="6AF58F12" w14:textId="7BA35877" w:rsidR="00E53C49" w:rsidRPr="009A00AB" w:rsidRDefault="009A00AB" w:rsidP="00E53C49">
      <w:pPr>
        <w:rPr>
          <w:bCs/>
          <w:iCs/>
          <w:szCs w:val="22"/>
        </w:rPr>
      </w:pPr>
      <w:r>
        <w:rPr>
          <w:bCs/>
          <w:iCs/>
          <w:szCs w:val="22"/>
        </w:rPr>
        <w:br/>
      </w:r>
      <w:r>
        <w:rPr>
          <w:bCs/>
          <w:iCs/>
          <w:szCs w:val="22"/>
        </w:rPr>
        <w:br/>
      </w:r>
      <w:r w:rsidR="00E53C49" w:rsidRPr="00406074">
        <w:rPr>
          <w:b/>
          <w:i/>
          <w:sz w:val="24"/>
          <w:szCs w:val="22"/>
          <w:u w:val="single"/>
        </w:rPr>
        <w:t>KEY PROJECTS:</w:t>
      </w:r>
    </w:p>
    <w:tbl>
      <w:tblPr>
        <w:tblStyle w:val="TableGrid"/>
        <w:tblW w:w="4995" w:type="pct"/>
        <w:tblLook w:val="04A0" w:firstRow="1" w:lastRow="0" w:firstColumn="1" w:lastColumn="0" w:noHBand="0" w:noVBand="1"/>
      </w:tblPr>
      <w:tblGrid>
        <w:gridCol w:w="2405"/>
        <w:gridCol w:w="2405"/>
        <w:gridCol w:w="3231"/>
        <w:gridCol w:w="2405"/>
      </w:tblGrid>
      <w:tr w:rsidR="00C33F85" w14:paraId="35F09F55" w14:textId="77777777" w:rsidTr="00C33F85">
        <w:tc>
          <w:tcPr>
            <w:tcW w:w="1250" w:type="pct"/>
          </w:tcPr>
          <w:p w14:paraId="04AD7854" w14:textId="777035FC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Title</w:t>
            </w:r>
          </w:p>
        </w:tc>
        <w:tc>
          <w:tcPr>
            <w:tcW w:w="1250" w:type="pct"/>
          </w:tcPr>
          <w:p w14:paraId="0DEDD9C1" w14:textId="4EC7E989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Year</w:t>
            </w:r>
          </w:p>
        </w:tc>
        <w:tc>
          <w:tcPr>
            <w:tcW w:w="1250" w:type="pct"/>
          </w:tcPr>
          <w:p w14:paraId="78C76D2B" w14:textId="6657002A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Software/Platforms/Technologies Used</w:t>
            </w:r>
          </w:p>
        </w:tc>
        <w:tc>
          <w:tcPr>
            <w:tcW w:w="1250" w:type="pct"/>
          </w:tcPr>
          <w:p w14:paraId="15B40355" w14:textId="32AE2B78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Brief Description</w:t>
            </w:r>
          </w:p>
        </w:tc>
      </w:tr>
      <w:tr w:rsidR="00C33F85" w14:paraId="79642433" w14:textId="77777777" w:rsidTr="00C33F85">
        <w:tc>
          <w:tcPr>
            <w:tcW w:w="1250" w:type="pct"/>
          </w:tcPr>
          <w:p w14:paraId="6B1D5658" w14:textId="5EC656C2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Classification on Hotel Booking Dataset</w:t>
            </w:r>
          </w:p>
        </w:tc>
        <w:tc>
          <w:tcPr>
            <w:tcW w:w="1250" w:type="pct"/>
          </w:tcPr>
          <w:p w14:paraId="5F865F55" w14:textId="79FB4B35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2022</w:t>
            </w:r>
          </w:p>
        </w:tc>
        <w:tc>
          <w:tcPr>
            <w:tcW w:w="1250" w:type="pct"/>
          </w:tcPr>
          <w:p w14:paraId="41043957" w14:textId="38811E53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 xml:space="preserve">Python, </w:t>
            </w:r>
            <w:proofErr w:type="spellStart"/>
            <w:r>
              <w:rPr>
                <w:bCs/>
                <w:iCs/>
              </w:rPr>
              <w:t>Jupyter</w:t>
            </w:r>
            <w:proofErr w:type="spellEnd"/>
            <w:r>
              <w:rPr>
                <w:bCs/>
                <w:iCs/>
              </w:rPr>
              <w:t xml:space="preserve"> Notebooks</w:t>
            </w:r>
          </w:p>
        </w:tc>
        <w:tc>
          <w:tcPr>
            <w:tcW w:w="1250" w:type="pct"/>
          </w:tcPr>
          <w:p w14:paraId="5A1882F0" w14:textId="4C75298C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 xml:space="preserve">Performed exploratory data analysis on a hotel booking dataset and performed and compared various classification techniques on the same. </w:t>
            </w:r>
          </w:p>
        </w:tc>
      </w:tr>
      <w:tr w:rsidR="00C33F85" w14:paraId="09A5BF75" w14:textId="77777777" w:rsidTr="00C33F85">
        <w:tc>
          <w:tcPr>
            <w:tcW w:w="1250" w:type="pct"/>
          </w:tcPr>
          <w:p w14:paraId="11CDB1C4" w14:textId="45C7C011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Four-Way Traffic Control System</w:t>
            </w:r>
          </w:p>
        </w:tc>
        <w:tc>
          <w:tcPr>
            <w:tcW w:w="1250" w:type="pct"/>
          </w:tcPr>
          <w:p w14:paraId="1B295BC9" w14:textId="1B202EB6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2022</w:t>
            </w:r>
          </w:p>
        </w:tc>
        <w:tc>
          <w:tcPr>
            <w:tcW w:w="1250" w:type="pct"/>
          </w:tcPr>
          <w:p w14:paraId="1CB2EE9C" w14:textId="3CACAA20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LabView, CorelDraw</w:t>
            </w:r>
          </w:p>
        </w:tc>
        <w:tc>
          <w:tcPr>
            <w:tcW w:w="1250" w:type="pct"/>
          </w:tcPr>
          <w:p w14:paraId="1778A02E" w14:textId="47075555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Designed a four-way traffic control system VI that can be activated or deactivated as per requirement.</w:t>
            </w:r>
          </w:p>
        </w:tc>
      </w:tr>
      <w:tr w:rsidR="00C33F85" w14:paraId="4E6A135E" w14:textId="77777777" w:rsidTr="00C33F85">
        <w:tc>
          <w:tcPr>
            <w:tcW w:w="1250" w:type="pct"/>
          </w:tcPr>
          <w:p w14:paraId="36AEAE91" w14:textId="7F617132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WePay - Bill Splitting Website</w:t>
            </w:r>
          </w:p>
        </w:tc>
        <w:tc>
          <w:tcPr>
            <w:tcW w:w="1250" w:type="pct"/>
          </w:tcPr>
          <w:p w14:paraId="666BB9F4" w14:textId="58408AC4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2022</w:t>
            </w:r>
          </w:p>
        </w:tc>
        <w:tc>
          <w:tcPr>
            <w:tcW w:w="1250" w:type="pct"/>
          </w:tcPr>
          <w:p w14:paraId="4DC9B835" w14:textId="3F1867EE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HTML, CSS, JavaScript, Bootstrap, AngularJS, JSON, AJAX, MySQL</w:t>
            </w:r>
          </w:p>
        </w:tc>
        <w:tc>
          <w:tcPr>
            <w:tcW w:w="1250" w:type="pct"/>
          </w:tcPr>
          <w:p w14:paraId="4EAC98AD" w14:textId="2657F06D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 xml:space="preserve">Developed a bill splitting webapp to easily and efficiently split bills among groups, by adding, </w:t>
            </w:r>
            <w:proofErr w:type="gramStart"/>
            <w:r>
              <w:rPr>
                <w:bCs/>
                <w:iCs/>
              </w:rPr>
              <w:t>organizing</w:t>
            </w:r>
            <w:proofErr w:type="gramEnd"/>
            <w:r>
              <w:rPr>
                <w:bCs/>
                <w:iCs/>
              </w:rPr>
              <w:t xml:space="preserve"> and tracking balances.</w:t>
            </w:r>
          </w:p>
        </w:tc>
      </w:tr>
      <w:tr w:rsidR="00C33F85" w14:paraId="26662B96" w14:textId="77777777" w:rsidTr="00C33F85">
        <w:tc>
          <w:tcPr>
            <w:tcW w:w="1250" w:type="pct"/>
          </w:tcPr>
          <w:p w14:paraId="5675D3EA" w14:textId="16AF4CB5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Quiz Application</w:t>
            </w:r>
          </w:p>
        </w:tc>
        <w:tc>
          <w:tcPr>
            <w:tcW w:w="1250" w:type="pct"/>
          </w:tcPr>
          <w:p w14:paraId="014F9EE3" w14:textId="5E1E7DB0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2021</w:t>
            </w:r>
          </w:p>
        </w:tc>
        <w:tc>
          <w:tcPr>
            <w:tcW w:w="1250" w:type="pct"/>
          </w:tcPr>
          <w:p w14:paraId="668F2D00" w14:textId="52C8C325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 xml:space="preserve">Python, </w:t>
            </w:r>
            <w:proofErr w:type="spellStart"/>
            <w:r>
              <w:rPr>
                <w:bCs/>
                <w:iCs/>
              </w:rPr>
              <w:t>Tkinter</w:t>
            </w:r>
            <w:proofErr w:type="spellEnd"/>
            <w:r>
              <w:rPr>
                <w:bCs/>
                <w:iCs/>
              </w:rPr>
              <w:t>, SQLite3</w:t>
            </w:r>
          </w:p>
        </w:tc>
        <w:tc>
          <w:tcPr>
            <w:tcW w:w="1250" w:type="pct"/>
          </w:tcPr>
          <w:p w14:paraId="1DBE3E3B" w14:textId="7AF34618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Developed a quiz application with user registration and login system, different quiz categories, leaderboard for each category, and quiz history of each user.</w:t>
            </w:r>
          </w:p>
        </w:tc>
      </w:tr>
      <w:tr w:rsidR="00C33F85" w14:paraId="33D7C368" w14:textId="77777777" w:rsidTr="00C33F85">
        <w:tc>
          <w:tcPr>
            <w:tcW w:w="1250" w:type="pct"/>
          </w:tcPr>
          <w:p w14:paraId="38A2DE47" w14:textId="61D4F6E2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Clustering of IMDb Rating and Rotten Tomatoes Score of TV Shows using K-means Algorithm</w:t>
            </w:r>
          </w:p>
        </w:tc>
        <w:tc>
          <w:tcPr>
            <w:tcW w:w="1250" w:type="pct"/>
          </w:tcPr>
          <w:p w14:paraId="5B3619E4" w14:textId="42103928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2021</w:t>
            </w:r>
          </w:p>
        </w:tc>
        <w:tc>
          <w:tcPr>
            <w:tcW w:w="1250" w:type="pct"/>
          </w:tcPr>
          <w:p w14:paraId="458C2056" w14:textId="036D9372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Python, R</w:t>
            </w:r>
          </w:p>
        </w:tc>
        <w:tc>
          <w:tcPr>
            <w:tcW w:w="1250" w:type="pct"/>
          </w:tcPr>
          <w:p w14:paraId="2BC15B49" w14:textId="1DBE1CB6" w:rsidR="00C33F85" w:rsidRDefault="00C33F85" w:rsidP="00E53C49">
            <w:pPr>
              <w:rPr>
                <w:bCs/>
                <w:iCs/>
              </w:rPr>
            </w:pPr>
            <w:r>
              <w:rPr>
                <w:bCs/>
                <w:iCs/>
              </w:rPr>
              <w:t>Wrote a research paper analyzing the IMDb ratings and rotten tomatoes scores from an OTT Platform TV Shows dataset using K-means Clustering Algorithm.</w:t>
            </w:r>
          </w:p>
        </w:tc>
      </w:tr>
    </w:tbl>
    <w:p w14:paraId="4F1892D0" w14:textId="223ECB42" w:rsidR="007E1B03" w:rsidRPr="009A00AB" w:rsidRDefault="009A00AB" w:rsidP="00E53C49">
      <w:pPr>
        <w:rPr>
          <w:bCs/>
          <w:iCs/>
        </w:rPr>
      </w:pPr>
      <w:r>
        <w:rPr>
          <w:bCs/>
          <w:iCs/>
        </w:rPr>
        <w:br/>
      </w:r>
      <w:r>
        <w:rPr>
          <w:bCs/>
          <w:iCs/>
        </w:rPr>
        <w:br/>
      </w:r>
      <w:r w:rsidR="007E1B03" w:rsidRPr="00406074">
        <w:rPr>
          <w:b/>
          <w:i/>
          <w:sz w:val="24"/>
          <w:szCs w:val="22"/>
          <w:u w:val="single"/>
        </w:rPr>
        <w:t>CERTIFICATIONS:</w:t>
      </w:r>
    </w:p>
    <w:p w14:paraId="1E5EC6C7" w14:textId="20D78A6E" w:rsidR="007E1B03" w:rsidRPr="00406074" w:rsidRDefault="00C33F85" w:rsidP="007E1B03">
      <w:pPr>
        <w:pStyle w:val="ListParagraph"/>
        <w:numPr>
          <w:ilvl w:val="0"/>
          <w:numId w:val="30"/>
        </w:numPr>
        <w:rPr>
          <w:b/>
          <w:i/>
          <w:szCs w:val="22"/>
          <w:u w:val="single"/>
        </w:rPr>
      </w:pPr>
      <w:r>
        <w:rPr>
          <w:bCs/>
          <w:iCs/>
          <w:szCs w:val="22"/>
        </w:rPr>
        <w:t>Udemy</w:t>
      </w:r>
      <w:r w:rsidR="00653EBF">
        <w:rPr>
          <w:bCs/>
          <w:iCs/>
          <w:szCs w:val="22"/>
        </w:rPr>
        <w:t xml:space="preserve">: </w:t>
      </w:r>
      <w:r>
        <w:rPr>
          <w:bCs/>
          <w:iCs/>
          <w:szCs w:val="22"/>
        </w:rPr>
        <w:t xml:space="preserve">The Complete 2022 Web Development </w:t>
      </w:r>
      <w:proofErr w:type="gramStart"/>
      <w:r>
        <w:rPr>
          <w:bCs/>
          <w:iCs/>
          <w:szCs w:val="22"/>
        </w:rPr>
        <w:t xml:space="preserve">Bootcamp </w:t>
      </w:r>
      <w:r w:rsidR="00653EBF">
        <w:rPr>
          <w:bCs/>
          <w:iCs/>
          <w:szCs w:val="22"/>
        </w:rPr>
        <w:t xml:space="preserve"> (</w:t>
      </w:r>
      <w:proofErr w:type="gramEnd"/>
      <w:r>
        <w:rPr>
          <w:bCs/>
          <w:iCs/>
          <w:szCs w:val="22"/>
        </w:rPr>
        <w:t>Pursuing</w:t>
      </w:r>
      <w:r w:rsidR="00653EBF">
        <w:rPr>
          <w:bCs/>
          <w:iCs/>
          <w:szCs w:val="22"/>
        </w:rPr>
        <w:t>)</w:t>
      </w:r>
    </w:p>
    <w:p w14:paraId="3FD4A9AA" w14:textId="5706E6E0" w:rsidR="00042081" w:rsidRPr="00042081" w:rsidRDefault="00C33F85" w:rsidP="00042081">
      <w:pPr>
        <w:pStyle w:val="ListParagraph"/>
        <w:numPr>
          <w:ilvl w:val="0"/>
          <w:numId w:val="30"/>
        </w:numPr>
        <w:rPr>
          <w:b/>
          <w:i/>
          <w:szCs w:val="22"/>
          <w:u w:val="single"/>
        </w:rPr>
      </w:pPr>
      <w:proofErr w:type="spellStart"/>
      <w:r>
        <w:rPr>
          <w:bCs/>
          <w:iCs/>
          <w:szCs w:val="22"/>
        </w:rPr>
        <w:t>HackerRank</w:t>
      </w:r>
      <w:proofErr w:type="spellEnd"/>
      <w:r w:rsidR="00042081">
        <w:rPr>
          <w:bCs/>
          <w:iCs/>
          <w:szCs w:val="22"/>
        </w:rPr>
        <w:t xml:space="preserve">: </w:t>
      </w:r>
      <w:r>
        <w:rPr>
          <w:bCs/>
          <w:iCs/>
          <w:szCs w:val="22"/>
        </w:rPr>
        <w:t xml:space="preserve">Problem Solving (Basic) </w:t>
      </w:r>
      <w:proofErr w:type="gramStart"/>
      <w:r>
        <w:rPr>
          <w:bCs/>
          <w:iCs/>
          <w:szCs w:val="22"/>
        </w:rPr>
        <w:t xml:space="preserve">Assessment </w:t>
      </w:r>
      <w:r w:rsidR="00042081">
        <w:rPr>
          <w:bCs/>
          <w:iCs/>
          <w:szCs w:val="22"/>
        </w:rPr>
        <w:t xml:space="preserve"> (</w:t>
      </w:r>
      <w:proofErr w:type="gramEnd"/>
      <w:r>
        <w:rPr>
          <w:bCs/>
          <w:iCs/>
          <w:szCs w:val="22"/>
        </w:rPr>
        <w:t>2022</w:t>
      </w:r>
      <w:r w:rsidR="00042081">
        <w:rPr>
          <w:bCs/>
          <w:iCs/>
          <w:szCs w:val="22"/>
        </w:rPr>
        <w:t>)</w:t>
      </w:r>
    </w:p>
    <w:p w14:paraId="5B9E9418" w14:textId="2CF51B8F" w:rsidR="00042081" w:rsidRPr="00042081" w:rsidRDefault="00C33F85" w:rsidP="00042081">
      <w:pPr>
        <w:pStyle w:val="ListParagraph"/>
        <w:numPr>
          <w:ilvl w:val="0"/>
          <w:numId w:val="30"/>
        </w:numPr>
        <w:rPr>
          <w:b/>
          <w:i/>
          <w:szCs w:val="22"/>
          <w:u w:val="single"/>
        </w:rPr>
      </w:pPr>
      <w:r>
        <w:rPr>
          <w:bCs/>
          <w:iCs/>
          <w:szCs w:val="22"/>
        </w:rPr>
        <w:t>LinkedIn Learning</w:t>
      </w:r>
      <w:r w:rsidR="00042081">
        <w:rPr>
          <w:bCs/>
          <w:iCs/>
          <w:szCs w:val="22"/>
        </w:rPr>
        <w:t xml:space="preserve">: </w:t>
      </w:r>
      <w:r>
        <w:rPr>
          <w:bCs/>
          <w:iCs/>
          <w:szCs w:val="22"/>
        </w:rPr>
        <w:t xml:space="preserve">NLP with Python for Machine Learning Essential </w:t>
      </w:r>
      <w:proofErr w:type="gramStart"/>
      <w:r>
        <w:rPr>
          <w:bCs/>
          <w:iCs/>
          <w:szCs w:val="22"/>
        </w:rPr>
        <w:t xml:space="preserve">Training </w:t>
      </w:r>
      <w:r w:rsidR="00042081">
        <w:rPr>
          <w:bCs/>
          <w:iCs/>
          <w:szCs w:val="22"/>
        </w:rPr>
        <w:t xml:space="preserve"> (</w:t>
      </w:r>
      <w:proofErr w:type="gramEnd"/>
      <w:r>
        <w:rPr>
          <w:bCs/>
          <w:iCs/>
          <w:szCs w:val="22"/>
        </w:rPr>
        <w:t>Feb-22</w:t>
      </w:r>
      <w:r w:rsidR="00042081">
        <w:rPr>
          <w:bCs/>
          <w:iCs/>
          <w:szCs w:val="22"/>
        </w:rPr>
        <w:t>)</w:t>
      </w:r>
    </w:p>
    <w:p w14:paraId="5BFA8E28" w14:textId="035037D7" w:rsidR="00E53C49" w:rsidRPr="00406074" w:rsidRDefault="00E53C49" w:rsidP="00E53C49">
      <w:pPr>
        <w:rPr>
          <w:b/>
          <w:i/>
          <w:sz w:val="24"/>
          <w:szCs w:val="22"/>
          <w:u w:val="single"/>
        </w:rPr>
      </w:pPr>
      <w:r w:rsidRPr="00406074">
        <w:rPr>
          <w:b/>
          <w:i/>
          <w:sz w:val="24"/>
          <w:szCs w:val="22"/>
          <w:u w:val="single"/>
        </w:rPr>
        <w:t>ACCOMPLISH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8334"/>
      </w:tblGrid>
      <w:tr w:rsidR="00E53C49" w:rsidRPr="00406074" w14:paraId="55E64409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711CA1F1" w14:textId="77777777" w:rsidR="00E53C49" w:rsidRPr="00406074" w:rsidRDefault="00E53C49" w:rsidP="00521673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>Publications</w:t>
            </w:r>
          </w:p>
        </w:tc>
        <w:tc>
          <w:tcPr>
            <w:tcW w:w="8334" w:type="dxa"/>
          </w:tcPr>
          <w:p w14:paraId="727D8F10" w14:textId="7F376C9B" w:rsidR="00E53C49" w:rsidRPr="0059410D" w:rsidRDefault="00C33F85" w:rsidP="0059410D">
            <w:pPr>
              <w:rPr>
                <w:rFonts w:ascii="Arial" w:eastAsia="Times New Roman" w:hAnsi="Arial" w:cs="Arial"/>
                <w:color w:val="000000"/>
                <w:szCs w:val="22"/>
              </w:rPr>
            </w:pPr>
            <w:r>
              <w:rPr>
                <w:szCs w:val="22"/>
              </w:rPr>
              <w:t>-</w:t>
            </w:r>
          </w:p>
        </w:tc>
      </w:tr>
      <w:tr w:rsidR="00E53C49" w:rsidRPr="00406074" w14:paraId="351A1797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7DCCE468" w14:textId="77777777" w:rsidR="00E53C49" w:rsidRPr="00406074" w:rsidRDefault="00E53C49" w:rsidP="00521673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>Competitions won</w:t>
            </w:r>
          </w:p>
        </w:tc>
        <w:tc>
          <w:tcPr>
            <w:tcW w:w="8334" w:type="dxa"/>
          </w:tcPr>
          <w:p w14:paraId="38637380" w14:textId="4C642EED" w:rsidR="00E53C49" w:rsidRPr="00406074" w:rsidRDefault="00C33F85" w:rsidP="002B0070">
            <w:pPr>
              <w:rPr>
                <w:szCs w:val="22"/>
              </w:rPr>
            </w:pPr>
            <w:r>
              <w:rPr>
                <w:szCs w:val="22"/>
              </w:rPr>
              <w:t>-</w:t>
            </w:r>
          </w:p>
          <w:p w14:paraId="5A52C9F1" w14:textId="660DD411" w:rsidR="00E53C49" w:rsidRPr="00406074" w:rsidRDefault="00E53C49" w:rsidP="002B0070">
            <w:pPr>
              <w:rPr>
                <w:szCs w:val="22"/>
              </w:rPr>
            </w:pPr>
          </w:p>
        </w:tc>
      </w:tr>
      <w:tr w:rsidR="00B46C9C" w:rsidRPr="00406074" w14:paraId="6B8263DA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543BFB97" w14:textId="3ECE8A4A" w:rsidR="00B46C9C" w:rsidRPr="00406074" w:rsidRDefault="00B46C9C" w:rsidP="00B46C9C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 xml:space="preserve">Co-curricular </w:t>
            </w:r>
          </w:p>
        </w:tc>
        <w:tc>
          <w:tcPr>
            <w:tcW w:w="8334" w:type="dxa"/>
          </w:tcPr>
          <w:p w14:paraId="149C0A8F" w14:textId="5E17BFDE" w:rsidR="00B46C9C" w:rsidRPr="00406074" w:rsidRDefault="00C33F85" w:rsidP="00B46C9C">
            <w:pPr>
              <w:pStyle w:val="ListParagraph"/>
              <w:numPr>
                <w:ilvl w:val="0"/>
                <w:numId w:val="27"/>
              </w:numPr>
              <w:rPr>
                <w:szCs w:val="22"/>
              </w:rPr>
            </w:pPr>
            <w:r>
              <w:rPr>
                <w:szCs w:val="22"/>
              </w:rPr>
              <w:t>Won The Economic Times Campus Coding Stars with over 18,000 participants (2022)</w:t>
            </w:r>
          </w:p>
          <w:p w14:paraId="36A236DF" w14:textId="7CB04F8A" w:rsidR="00B46C9C" w:rsidRDefault="00C33F85" w:rsidP="00B46C9C">
            <w:pPr>
              <w:pStyle w:val="ListParagraph"/>
              <w:numPr>
                <w:ilvl w:val="0"/>
                <w:numId w:val="27"/>
              </w:numPr>
              <w:rPr>
                <w:szCs w:val="22"/>
              </w:rPr>
            </w:pPr>
            <w:r>
              <w:rPr>
                <w:szCs w:val="22"/>
              </w:rPr>
              <w:t>Cleared the Infosys Certification as well as Advantage Round (2022)</w:t>
            </w:r>
          </w:p>
          <w:p w14:paraId="1C2FA966" w14:textId="7136CC13" w:rsidR="00860887" w:rsidRPr="00406074" w:rsidRDefault="00C33F85" w:rsidP="00B46C9C">
            <w:pPr>
              <w:pStyle w:val="ListParagraph"/>
              <w:numPr>
                <w:ilvl w:val="0"/>
                <w:numId w:val="27"/>
              </w:numPr>
              <w:rPr>
                <w:szCs w:val="22"/>
              </w:rPr>
            </w:pPr>
            <w:r>
              <w:rPr>
                <w:szCs w:val="22"/>
              </w:rPr>
              <w:t xml:space="preserve">Earned the </w:t>
            </w:r>
            <w:proofErr w:type="spellStart"/>
            <w:r>
              <w:rPr>
                <w:szCs w:val="22"/>
              </w:rPr>
              <w:t>HackerRank</w:t>
            </w:r>
            <w:proofErr w:type="spellEnd"/>
            <w:r>
              <w:rPr>
                <w:szCs w:val="22"/>
              </w:rPr>
              <w:t xml:space="preserve"> Gold Level Badge in Problem Solving (2022)</w:t>
            </w:r>
          </w:p>
        </w:tc>
      </w:tr>
    </w:tbl>
    <w:p w14:paraId="4C2D1475" w14:textId="4CAF9D88" w:rsidR="002B18C9" w:rsidRPr="00406074" w:rsidRDefault="009A00AB" w:rsidP="002F2026">
      <w:pPr>
        <w:rPr>
          <w:b/>
          <w:i/>
          <w:sz w:val="24"/>
          <w:szCs w:val="22"/>
          <w:u w:val="single"/>
        </w:rPr>
      </w:pPr>
      <w:r>
        <w:rPr>
          <w:b/>
          <w:i/>
          <w:sz w:val="24"/>
          <w:szCs w:val="22"/>
          <w:u w:val="single"/>
        </w:rPr>
        <w:br/>
      </w:r>
      <w:r w:rsidR="0033732A" w:rsidRPr="00406074">
        <w:rPr>
          <w:b/>
          <w:i/>
          <w:sz w:val="24"/>
          <w:szCs w:val="22"/>
          <w:u w:val="single"/>
        </w:rPr>
        <w:t>INTERNSHIPS</w:t>
      </w:r>
      <w:r w:rsidR="002B5271" w:rsidRPr="00406074">
        <w:rPr>
          <w:b/>
          <w:i/>
          <w:sz w:val="24"/>
          <w:szCs w:val="22"/>
          <w:u w:val="single"/>
        </w:rPr>
        <w:t>:</w:t>
      </w:r>
    </w:p>
    <w:p w14:paraId="7D1DBFD0" w14:textId="64AE4C7C" w:rsidR="004215F6" w:rsidRDefault="00C33F85" w:rsidP="004215F6">
      <w:pPr>
        <w:spacing w:after="0"/>
        <w:rPr>
          <w:b/>
          <w:szCs w:val="22"/>
        </w:rPr>
      </w:pPr>
      <w:proofErr w:type="spellStart"/>
      <w:r>
        <w:rPr>
          <w:b/>
          <w:szCs w:val="22"/>
        </w:rPr>
        <w:t>GInfomedia</w:t>
      </w:r>
      <w:proofErr w:type="spellEnd"/>
      <w:r>
        <w:rPr>
          <w:b/>
          <w:szCs w:val="22"/>
        </w:rPr>
        <w:t xml:space="preserve"> Solutions</w:t>
      </w:r>
      <w:r w:rsidR="00E50B81" w:rsidRPr="00406074">
        <w:rPr>
          <w:b/>
          <w:szCs w:val="22"/>
        </w:rPr>
        <w:tab/>
      </w:r>
      <w:r w:rsidR="00E50B81" w:rsidRPr="00406074">
        <w:rPr>
          <w:b/>
          <w:szCs w:val="22"/>
        </w:rPr>
        <w:tab/>
      </w:r>
      <w:r w:rsidR="00E50B81" w:rsidRPr="00406074">
        <w:rPr>
          <w:b/>
          <w:szCs w:val="22"/>
        </w:rPr>
        <w:tab/>
      </w:r>
      <w:r w:rsidR="00E50B81" w:rsidRPr="00406074">
        <w:rPr>
          <w:b/>
          <w:szCs w:val="22"/>
        </w:rPr>
        <w:tab/>
      </w:r>
      <w:r w:rsidR="00E50B81" w:rsidRPr="00406074">
        <w:rPr>
          <w:b/>
          <w:szCs w:val="22"/>
        </w:rPr>
        <w:tab/>
      </w:r>
      <w:r w:rsidR="00476955">
        <w:rPr>
          <w:b/>
          <w:szCs w:val="22"/>
        </w:rPr>
        <w:tab/>
        <w:t xml:space="preserve">  </w:t>
      </w:r>
      <w:r w:rsidR="00453A57">
        <w:rPr>
          <w:b/>
          <w:szCs w:val="22"/>
        </w:rPr>
        <w:t xml:space="preserve">        </w:t>
      </w:r>
      <w:r>
        <w:rPr>
          <w:b/>
          <w:szCs w:val="22"/>
        </w:rPr>
        <w:t>2 months</w:t>
      </w:r>
      <w:r w:rsidR="00476955">
        <w:rPr>
          <w:b/>
          <w:szCs w:val="22"/>
        </w:rPr>
        <w:t xml:space="preserve">| </w:t>
      </w:r>
      <w:r>
        <w:rPr>
          <w:b/>
          <w:szCs w:val="22"/>
        </w:rPr>
        <w:t>May 2022 - June 2022</w:t>
      </w:r>
      <w:r w:rsidR="00476955">
        <w:rPr>
          <w:b/>
          <w:szCs w:val="22"/>
        </w:rPr>
        <w:t>|</w:t>
      </w:r>
      <w:r w:rsidR="00ED2BA2">
        <w:rPr>
          <w:b/>
          <w:szCs w:val="22"/>
        </w:rPr>
        <w:t xml:space="preserve"> Sem</w:t>
      </w:r>
      <w:r w:rsidR="00476955">
        <w:rPr>
          <w:b/>
          <w:szCs w:val="22"/>
        </w:rPr>
        <w:t xml:space="preserve"> </w:t>
      </w:r>
      <w:r>
        <w:rPr>
          <w:b/>
          <w:szCs w:val="22"/>
        </w:rPr>
        <w:t>VII</w:t>
      </w:r>
    </w:p>
    <w:p w14:paraId="109CB267" w14:textId="7D297228" w:rsidR="002F2026" w:rsidRPr="004215F6" w:rsidRDefault="00C33F85" w:rsidP="004215F6">
      <w:pPr>
        <w:spacing w:after="0"/>
        <w:rPr>
          <w:b/>
          <w:szCs w:val="22"/>
        </w:rPr>
      </w:pPr>
      <w:proofErr w:type="spellStart"/>
      <w:r>
        <w:rPr>
          <w:b/>
          <w:i/>
          <w:szCs w:val="22"/>
        </w:rPr>
        <w:t>PalCommodity</w:t>
      </w:r>
      <w:proofErr w:type="spellEnd"/>
      <w:r>
        <w:rPr>
          <w:b/>
          <w:i/>
          <w:szCs w:val="22"/>
        </w:rPr>
        <w:t xml:space="preserve"> System</w:t>
      </w:r>
      <w:r w:rsidR="00476955" w:rsidRPr="004215F6">
        <w:rPr>
          <w:b/>
          <w:i/>
          <w:szCs w:val="22"/>
        </w:rPr>
        <w:tab/>
      </w:r>
    </w:p>
    <w:p w14:paraId="41F3B8A0" w14:textId="7CE64D00" w:rsidR="002F2026" w:rsidRPr="004215F6" w:rsidRDefault="00C33F85" w:rsidP="004215F6">
      <w:pPr>
        <w:spacing w:after="0"/>
        <w:rPr>
          <w:szCs w:val="22"/>
        </w:rPr>
      </w:pPr>
      <w:r>
        <w:rPr>
          <w:szCs w:val="22"/>
        </w:rPr>
        <w:t xml:space="preserve">An </w:t>
      </w:r>
      <w:proofErr w:type="spellStart"/>
      <w:r>
        <w:rPr>
          <w:szCs w:val="22"/>
        </w:rPr>
        <w:t>agro</w:t>
      </w:r>
      <w:proofErr w:type="spellEnd"/>
      <w:r>
        <w:rPr>
          <w:szCs w:val="22"/>
        </w:rPr>
        <w:t>-product industry system where distributors can connect with millers for their products and make purchases.</w:t>
      </w:r>
    </w:p>
    <w:p w14:paraId="03C20969" w14:textId="792C8421" w:rsidR="002F2026" w:rsidRDefault="00860887" w:rsidP="002F2026">
      <w:pPr>
        <w:pStyle w:val="ListParagraph"/>
        <w:numPr>
          <w:ilvl w:val="0"/>
          <w:numId w:val="26"/>
        </w:numPr>
        <w:rPr>
          <w:b/>
          <w:szCs w:val="22"/>
        </w:rPr>
      </w:pPr>
      <w:r>
        <w:rPr>
          <w:b/>
          <w:szCs w:val="22"/>
        </w:rPr>
        <w:t xml:space="preserve">Technologies Used: </w:t>
      </w:r>
      <w:r w:rsidR="00C33F85">
        <w:rPr>
          <w:b/>
          <w:szCs w:val="22"/>
        </w:rPr>
        <w:t>HTML, CSS, JavaScript, jQuery, PHP</w:t>
      </w:r>
    </w:p>
    <w:p w14:paraId="2B4BC746" w14:textId="7A6F9EA7" w:rsidR="00813DB7" w:rsidRPr="009A00AB" w:rsidRDefault="00860887" w:rsidP="002F2026">
      <w:pPr>
        <w:pStyle w:val="ListParagraph"/>
        <w:numPr>
          <w:ilvl w:val="0"/>
          <w:numId w:val="26"/>
        </w:numPr>
        <w:rPr>
          <w:b/>
          <w:szCs w:val="22"/>
        </w:rPr>
      </w:pPr>
      <w:r>
        <w:rPr>
          <w:b/>
          <w:szCs w:val="22"/>
        </w:rPr>
        <w:t xml:space="preserve">Frameworks Used: </w:t>
      </w:r>
      <w:r w:rsidR="00C33F85">
        <w:rPr>
          <w:b/>
          <w:szCs w:val="22"/>
        </w:rPr>
        <w:t>Bootstrap, AJAX</w:t>
      </w:r>
    </w:p>
    <w:p w14:paraId="1A8EE9CA" w14:textId="01ADCE93" w:rsidR="00860887" w:rsidRDefault="00C33F85" w:rsidP="00860887">
      <w:pPr>
        <w:spacing w:after="0"/>
        <w:rPr>
          <w:b/>
          <w:szCs w:val="22"/>
        </w:rPr>
      </w:pPr>
      <w:r>
        <w:rPr>
          <w:b/>
          <w:szCs w:val="22"/>
        </w:rPr>
        <w:t>Silver Oak Health</w:t>
      </w:r>
      <w:r w:rsidR="00860887" w:rsidRPr="00406074">
        <w:rPr>
          <w:b/>
          <w:szCs w:val="22"/>
        </w:rPr>
        <w:tab/>
      </w:r>
      <w:r w:rsidR="00860887" w:rsidRPr="00406074">
        <w:rPr>
          <w:b/>
          <w:szCs w:val="22"/>
        </w:rPr>
        <w:tab/>
      </w:r>
      <w:r w:rsidR="00860887" w:rsidRPr="00406074">
        <w:rPr>
          <w:b/>
          <w:szCs w:val="22"/>
        </w:rPr>
        <w:tab/>
      </w:r>
      <w:r w:rsidR="00860887" w:rsidRPr="00406074">
        <w:rPr>
          <w:b/>
          <w:szCs w:val="22"/>
        </w:rPr>
        <w:tab/>
      </w:r>
      <w:r w:rsidR="00860887" w:rsidRPr="00406074">
        <w:rPr>
          <w:b/>
          <w:szCs w:val="22"/>
        </w:rPr>
        <w:tab/>
      </w:r>
      <w:r w:rsidR="00860887">
        <w:rPr>
          <w:b/>
          <w:szCs w:val="22"/>
        </w:rPr>
        <w:tab/>
        <w:t xml:space="preserve">          </w:t>
      </w:r>
      <w:r>
        <w:rPr>
          <w:b/>
          <w:szCs w:val="22"/>
        </w:rPr>
        <w:t>1 months</w:t>
      </w:r>
      <w:r w:rsidR="00860887">
        <w:rPr>
          <w:b/>
          <w:szCs w:val="22"/>
        </w:rPr>
        <w:t xml:space="preserve">| </w:t>
      </w:r>
      <w:r>
        <w:rPr>
          <w:b/>
          <w:szCs w:val="22"/>
        </w:rPr>
        <w:t>March 2022 -</w:t>
      </w:r>
      <w:r w:rsidR="00860887">
        <w:rPr>
          <w:b/>
          <w:szCs w:val="22"/>
        </w:rPr>
        <w:t xml:space="preserve">| </w:t>
      </w:r>
      <w:r w:rsidR="00ED2BA2">
        <w:rPr>
          <w:b/>
          <w:szCs w:val="22"/>
        </w:rPr>
        <w:t xml:space="preserve">Sem </w:t>
      </w:r>
      <w:r>
        <w:rPr>
          <w:b/>
          <w:szCs w:val="22"/>
        </w:rPr>
        <w:t>VII</w:t>
      </w:r>
    </w:p>
    <w:p w14:paraId="77ABBC93" w14:textId="50B04D22" w:rsidR="00860887" w:rsidRPr="004215F6" w:rsidRDefault="00C33F85" w:rsidP="00860887">
      <w:pPr>
        <w:spacing w:after="0"/>
        <w:rPr>
          <w:b/>
          <w:szCs w:val="22"/>
        </w:rPr>
      </w:pPr>
      <w:r>
        <w:rPr>
          <w:b/>
          <w:i/>
          <w:szCs w:val="22"/>
        </w:rPr>
        <w:t>Case Management System</w:t>
      </w:r>
      <w:r w:rsidR="00860887" w:rsidRPr="004215F6">
        <w:rPr>
          <w:b/>
          <w:i/>
          <w:szCs w:val="22"/>
        </w:rPr>
        <w:tab/>
      </w:r>
    </w:p>
    <w:p w14:paraId="126E5D93" w14:textId="2E05FAAF" w:rsidR="00860887" w:rsidRPr="004215F6" w:rsidRDefault="00C33F85" w:rsidP="00860887">
      <w:pPr>
        <w:spacing w:after="0"/>
        <w:rPr>
          <w:szCs w:val="22"/>
        </w:rPr>
      </w:pPr>
      <w:r>
        <w:rPr>
          <w:szCs w:val="22"/>
        </w:rPr>
        <w:t>A system for case management by the counsellors/therapists.</w:t>
      </w:r>
    </w:p>
    <w:p w14:paraId="2F0881C8" w14:textId="39B5FAD3" w:rsidR="00860887" w:rsidRDefault="00860887" w:rsidP="00860887">
      <w:pPr>
        <w:pStyle w:val="ListParagraph"/>
        <w:numPr>
          <w:ilvl w:val="0"/>
          <w:numId w:val="26"/>
        </w:numPr>
        <w:rPr>
          <w:b/>
          <w:szCs w:val="22"/>
        </w:rPr>
      </w:pPr>
      <w:r>
        <w:rPr>
          <w:b/>
          <w:szCs w:val="22"/>
        </w:rPr>
        <w:t xml:space="preserve">Technologies Used: </w:t>
      </w:r>
      <w:r w:rsidR="00C33F85">
        <w:rPr>
          <w:b/>
          <w:szCs w:val="22"/>
        </w:rPr>
        <w:t>HTML, CSS, JavaScript, jQuery</w:t>
      </w:r>
    </w:p>
    <w:p w14:paraId="4A79D164" w14:textId="3A9FC477" w:rsidR="00860887" w:rsidRPr="009A00AB" w:rsidRDefault="00860887" w:rsidP="007F6140">
      <w:pPr>
        <w:pStyle w:val="ListParagraph"/>
        <w:numPr>
          <w:ilvl w:val="0"/>
          <w:numId w:val="26"/>
        </w:numPr>
        <w:rPr>
          <w:b/>
          <w:szCs w:val="22"/>
        </w:rPr>
      </w:pPr>
      <w:r>
        <w:rPr>
          <w:b/>
          <w:szCs w:val="22"/>
        </w:rPr>
        <w:t xml:space="preserve">Frameworks Used: </w:t>
      </w:r>
      <w:r w:rsidR="00C33F85">
        <w:rPr>
          <w:b/>
          <w:szCs w:val="22"/>
        </w:rPr>
        <w:t>Bootstrap, AJAX</w:t>
      </w:r>
    </w:p>
    <w:p w14:paraId="487E2A88" w14:textId="470CA098" w:rsidR="007F6140" w:rsidRPr="00406074" w:rsidRDefault="007F6140" w:rsidP="007F6140">
      <w:pPr>
        <w:rPr>
          <w:b/>
          <w:i/>
          <w:sz w:val="24"/>
          <w:szCs w:val="22"/>
          <w:u w:val="single"/>
        </w:rPr>
      </w:pPr>
      <w:r w:rsidRPr="00406074">
        <w:rPr>
          <w:b/>
          <w:i/>
          <w:sz w:val="24"/>
          <w:szCs w:val="22"/>
          <w:u w:val="single"/>
        </w:rPr>
        <w:lastRenderedPageBreak/>
        <w:t>ACHIEVEMENTS/ PARTICIP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8334"/>
      </w:tblGrid>
      <w:tr w:rsidR="002B0070" w:rsidRPr="00406074" w14:paraId="538B6D2A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31F0DB9F" w14:textId="1C003CEC" w:rsidR="002B0070" w:rsidRPr="00406074" w:rsidRDefault="002B0070" w:rsidP="008118A0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>Extra-curricular</w:t>
            </w:r>
          </w:p>
        </w:tc>
        <w:tc>
          <w:tcPr>
            <w:tcW w:w="8334" w:type="dxa"/>
          </w:tcPr>
          <w:p w14:paraId="121F3140" w14:textId="04D2110B" w:rsidR="00860887" w:rsidRDefault="00C33F85" w:rsidP="00860887">
            <w:pPr>
              <w:pStyle w:val="ListParagraph"/>
              <w:numPr>
                <w:ilvl w:val="0"/>
                <w:numId w:val="31"/>
              </w:numPr>
              <w:rPr>
                <w:szCs w:val="22"/>
              </w:rPr>
            </w:pPr>
            <w:r>
              <w:rPr>
                <w:szCs w:val="22"/>
              </w:rPr>
              <w:t>Runner Up in Art Contest hosted by The House of Colors (2020)</w:t>
            </w:r>
          </w:p>
          <w:p w14:paraId="2FF3FF06" w14:textId="3BD26B3B" w:rsidR="00860887" w:rsidRDefault="00C33F85" w:rsidP="00860887">
            <w:pPr>
              <w:pStyle w:val="ListParagraph"/>
              <w:numPr>
                <w:ilvl w:val="0"/>
                <w:numId w:val="31"/>
              </w:numPr>
              <w:rPr>
                <w:szCs w:val="22"/>
              </w:rPr>
            </w:pPr>
            <w:r>
              <w:rPr>
                <w:szCs w:val="22"/>
              </w:rPr>
              <w:t>Won bronze medal in Discus Throw – Girls in Annual Sports Day, BCISE (2016)</w:t>
            </w:r>
          </w:p>
          <w:p w14:paraId="00262CA5" w14:textId="62A03D74" w:rsidR="00860887" w:rsidRPr="00860887" w:rsidRDefault="00C33F85" w:rsidP="00860887">
            <w:pPr>
              <w:pStyle w:val="ListParagraph"/>
              <w:numPr>
                <w:ilvl w:val="0"/>
                <w:numId w:val="31"/>
              </w:numPr>
              <w:rPr>
                <w:szCs w:val="22"/>
              </w:rPr>
            </w:pPr>
            <w:r>
              <w:rPr>
                <w:szCs w:val="22"/>
              </w:rPr>
              <w:t>Won silver medal in 200m Race – Girls in Annual Sports Day, BCISE (2012)</w:t>
            </w:r>
          </w:p>
        </w:tc>
      </w:tr>
      <w:tr w:rsidR="007F6140" w:rsidRPr="00406074" w14:paraId="29B1522E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3A468BEB" w14:textId="02C4227A" w:rsidR="007F6140" w:rsidRPr="00406074" w:rsidRDefault="00617E6B" w:rsidP="008118A0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>Position of responsibility</w:t>
            </w:r>
          </w:p>
        </w:tc>
        <w:tc>
          <w:tcPr>
            <w:tcW w:w="8334" w:type="dxa"/>
          </w:tcPr>
          <w:p w14:paraId="3F729455" w14:textId="2334E9DB" w:rsidR="007F6140" w:rsidRPr="00860887" w:rsidRDefault="00C33F85" w:rsidP="00860887">
            <w:pPr>
              <w:rPr>
                <w:szCs w:val="22"/>
              </w:rPr>
            </w:pPr>
            <w:r>
              <w:rPr>
                <w:szCs w:val="22"/>
              </w:rPr>
              <w:t>ACM, MPSTME: Digital and Inhouse Creatives Executive (2020-2021)</w:t>
            </w:r>
          </w:p>
        </w:tc>
      </w:tr>
      <w:tr w:rsidR="00CA4FCF" w:rsidRPr="00406074" w14:paraId="63C4634B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4071A583" w14:textId="62BCBF74" w:rsidR="00CA4FCF" w:rsidRPr="00406074" w:rsidRDefault="00CA4FCF" w:rsidP="00CA4FCF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>Foreign languages</w:t>
            </w:r>
          </w:p>
        </w:tc>
        <w:tc>
          <w:tcPr>
            <w:tcW w:w="8334" w:type="dxa"/>
          </w:tcPr>
          <w:p w14:paraId="62E77019" w14:textId="552BC24B" w:rsidR="00CA4FCF" w:rsidRPr="00406074" w:rsidRDefault="00C33F85" w:rsidP="00CA4FCF">
            <w:pPr>
              <w:rPr>
                <w:szCs w:val="22"/>
              </w:rPr>
            </w:pPr>
            <w:r>
              <w:rPr>
                <w:szCs w:val="22"/>
              </w:rPr>
              <w:t>Spanish (Beginner)</w:t>
            </w:r>
          </w:p>
        </w:tc>
      </w:tr>
      <w:tr w:rsidR="00CA4FCF" w:rsidRPr="00406074" w14:paraId="04FF7EDB" w14:textId="77777777" w:rsidTr="00CA038F">
        <w:tc>
          <w:tcPr>
            <w:tcW w:w="2122" w:type="dxa"/>
            <w:shd w:val="clear" w:color="auto" w:fill="C9C9C9" w:themeFill="accent3" w:themeFillTint="99"/>
          </w:tcPr>
          <w:p w14:paraId="12AA6543" w14:textId="2F7CA52E" w:rsidR="00CA4FCF" w:rsidRPr="00406074" w:rsidRDefault="00CA4FCF" w:rsidP="00CA4FCF">
            <w:pPr>
              <w:rPr>
                <w:b/>
                <w:szCs w:val="22"/>
              </w:rPr>
            </w:pPr>
            <w:r w:rsidRPr="00406074">
              <w:rPr>
                <w:b/>
                <w:szCs w:val="22"/>
              </w:rPr>
              <w:t>Community Service</w:t>
            </w:r>
          </w:p>
        </w:tc>
        <w:tc>
          <w:tcPr>
            <w:tcW w:w="8334" w:type="dxa"/>
          </w:tcPr>
          <w:p w14:paraId="23300A15" w14:textId="01205BC8" w:rsidR="00CA4FCF" w:rsidRPr="00406074" w:rsidRDefault="00CA4FCF" w:rsidP="00CA4FCF">
            <w:pPr>
              <w:rPr>
                <w:szCs w:val="22"/>
              </w:rPr>
            </w:pPr>
            <w:r w:rsidRPr="00406074">
              <w:rPr>
                <w:szCs w:val="22"/>
              </w:rPr>
              <w:t xml:space="preserve"> </w:t>
            </w:r>
            <w:r w:rsidR="00C33F85">
              <w:rPr>
                <w:szCs w:val="22"/>
              </w:rPr>
              <w:t>The Duke of Edinburgh Award: Volunteered for tutoring - Math and English (2016)</w:t>
            </w:r>
          </w:p>
        </w:tc>
      </w:tr>
    </w:tbl>
    <w:p w14:paraId="727F1D61" w14:textId="77777777" w:rsidR="00DA7264" w:rsidRDefault="00DA7264" w:rsidP="00B410DA">
      <w:pPr>
        <w:rPr>
          <w:b/>
          <w:i/>
          <w:sz w:val="24"/>
          <w:szCs w:val="22"/>
          <w:u w:val="single"/>
        </w:rPr>
      </w:pPr>
    </w:p>
    <w:p w14:paraId="3542DF74" w14:textId="3D0B3864" w:rsidR="00B410DA" w:rsidRPr="00406074" w:rsidRDefault="002B5271" w:rsidP="00B410DA">
      <w:pPr>
        <w:rPr>
          <w:b/>
          <w:i/>
          <w:sz w:val="24"/>
          <w:szCs w:val="22"/>
          <w:u w:val="single"/>
        </w:rPr>
      </w:pPr>
      <w:r w:rsidRPr="00406074">
        <w:rPr>
          <w:b/>
          <w:i/>
          <w:sz w:val="24"/>
          <w:szCs w:val="22"/>
          <w:u w:val="single"/>
        </w:rPr>
        <w:t>PROFILE LINKS:</w:t>
      </w:r>
    </w:p>
    <w:p w14:paraId="3F302913" w14:textId="00E0CC53" w:rsidR="00C03F9C" w:rsidRPr="00406074" w:rsidRDefault="00B410DA" w:rsidP="002B18C9">
      <w:pPr>
        <w:rPr>
          <w:szCs w:val="22"/>
        </w:rPr>
      </w:pPr>
      <w:proofErr w:type="spellStart"/>
      <w:r w:rsidRPr="00406074">
        <w:rPr>
          <w:szCs w:val="22"/>
        </w:rPr>
        <w:t>Linkedin</w:t>
      </w:r>
      <w:proofErr w:type="spellEnd"/>
      <w:r w:rsidR="00805C7B" w:rsidRPr="00406074">
        <w:rPr>
          <w:szCs w:val="22"/>
        </w:rPr>
        <w:t xml:space="preserve">: </w:t>
      </w:r>
      <w:r w:rsidR="00C33F85">
        <w:rPr>
          <w:szCs w:val="22"/>
        </w:rPr>
        <w:t>https://www.linkedin.com/in/vedica-kandoi/</w:t>
      </w:r>
      <w:r w:rsidR="00617E6B" w:rsidRPr="00406074">
        <w:rPr>
          <w:szCs w:val="22"/>
        </w:rPr>
        <w:br/>
      </w:r>
      <w:proofErr w:type="spellStart"/>
      <w:r w:rsidR="002B5271" w:rsidRPr="00406074">
        <w:rPr>
          <w:szCs w:val="22"/>
        </w:rPr>
        <w:t>Github</w:t>
      </w:r>
      <w:proofErr w:type="spellEnd"/>
      <w:r w:rsidR="00A7472B" w:rsidRPr="00406074">
        <w:rPr>
          <w:szCs w:val="22"/>
        </w:rPr>
        <w:t xml:space="preserve">: </w:t>
      </w:r>
      <w:r w:rsidR="00C33F85">
        <w:rPr>
          <w:szCs w:val="22"/>
        </w:rPr>
        <w:t>https://github.com/vedicakandoi</w:t>
      </w:r>
    </w:p>
    <w:sectPr w:rsidR="00C03F9C" w:rsidRPr="00406074" w:rsidSect="00D0708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2" w:right="720" w:bottom="720" w:left="720" w:header="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76229" w14:textId="77777777" w:rsidR="001E3E75" w:rsidRDefault="001E3E75" w:rsidP="00B607BD">
      <w:pPr>
        <w:spacing w:after="0"/>
      </w:pPr>
      <w:r>
        <w:separator/>
      </w:r>
    </w:p>
  </w:endnote>
  <w:endnote w:type="continuationSeparator" w:id="0">
    <w:p w14:paraId="7A5A8BE5" w14:textId="77777777" w:rsidR="001E3E75" w:rsidRDefault="001E3E75" w:rsidP="00B607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B77980" w14:textId="77777777" w:rsidR="00C33F85" w:rsidRDefault="00C33F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27462" w14:textId="77777777" w:rsidR="00C33F85" w:rsidRDefault="00C33F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05A9C" w14:textId="77777777" w:rsidR="00C33F85" w:rsidRDefault="00C33F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B8ECC" w14:textId="77777777" w:rsidR="001E3E75" w:rsidRDefault="001E3E75" w:rsidP="00B607BD">
      <w:pPr>
        <w:spacing w:after="0"/>
      </w:pPr>
      <w:r>
        <w:separator/>
      </w:r>
    </w:p>
  </w:footnote>
  <w:footnote w:type="continuationSeparator" w:id="0">
    <w:p w14:paraId="7C4D547E" w14:textId="77777777" w:rsidR="001E3E75" w:rsidRDefault="001E3E75" w:rsidP="00B607B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26E66" w14:textId="77777777" w:rsidR="00C33F85" w:rsidRDefault="00C33F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73BA2" w14:textId="4062099E" w:rsidR="00CA4FCF" w:rsidRPr="00406074" w:rsidRDefault="00CA4FCF" w:rsidP="008352E8">
    <w:pPr>
      <w:pStyle w:val="Header"/>
      <w:rPr>
        <w:rFonts w:cs="Times New Roman"/>
        <w:b/>
        <w:noProof/>
        <w:sz w:val="24"/>
        <w:szCs w:val="24"/>
      </w:rPr>
    </w:pPr>
    <w:r w:rsidRPr="00C16302">
      <w:rPr>
        <w:rFonts w:ascii="Times New Roman" w:hAnsi="Times New Roman" w:cs="Times New Roman"/>
        <w:b/>
        <w:noProof/>
        <w:sz w:val="26"/>
        <w:szCs w:val="26"/>
        <w:lang w:val="en-IN" w:eastAsia="en-IN" w:bidi="ar-SA"/>
      </w:rPr>
      <w:drawing>
        <wp:anchor distT="0" distB="0" distL="114300" distR="114300" simplePos="0" relativeHeight="251664384" behindDoc="0" locked="0" layoutInCell="1" allowOverlap="1" wp14:anchorId="7600401B" wp14:editId="0CFFEA32">
          <wp:simplePos x="0" y="0"/>
          <wp:positionH relativeFrom="column">
            <wp:posOffset>4800601</wp:posOffset>
          </wp:positionH>
          <wp:positionV relativeFrom="paragraph">
            <wp:posOffset>111152</wp:posOffset>
          </wp:positionV>
          <wp:extent cx="2114224" cy="562583"/>
          <wp:effectExtent l="0" t="0" r="635" b="9525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PSTME Logo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4239" cy="56524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D37B8" w:rsidRPr="00C16302">
      <w:rPr>
        <w:rFonts w:ascii="Times New Roman" w:eastAsia="Times New Roman" w:hAnsi="Times New Roman" w:cs="Times New Roman"/>
        <w:sz w:val="24"/>
      </w:rPr>
      <w:tab/>
    </w:r>
    <w:r w:rsidR="005D37B8" w:rsidRPr="00C16302">
      <w:rPr>
        <w:rFonts w:ascii="Times New Roman" w:eastAsia="Times New Roman" w:hAnsi="Times New Roman" w:cs="Times New Roman"/>
        <w:sz w:val="24"/>
      </w:rPr>
      <w:tab/>
      <w:t xml:space="preserve">                                               </w:t>
    </w:r>
    <w:r w:rsidR="005D37B8" w:rsidRPr="00C16302">
      <w:rPr>
        <w:rFonts w:ascii="Times New Roman" w:eastAsia="Times New Roman" w:hAnsi="Times New Roman" w:cs="Times New Roman"/>
        <w:sz w:val="24"/>
      </w:rPr>
      <w:br/>
    </w:r>
    <w:r w:rsidR="00C33F85">
      <w:rPr>
        <w:rFonts w:eastAsia="Times New Roman" w:cs="Times New Roman"/>
        <w:b/>
        <w:sz w:val="24"/>
        <w:szCs w:val="24"/>
      </w:rPr>
      <w:t>B. Tech</w:t>
    </w:r>
    <w:r w:rsidR="00C64B31" w:rsidRPr="00C16302">
      <w:rPr>
        <w:rFonts w:cs="Times New Roman"/>
        <w:b/>
        <w:noProof/>
        <w:sz w:val="24"/>
        <w:szCs w:val="24"/>
      </w:rPr>
      <w:t xml:space="preserve"> </w:t>
    </w:r>
    <w:r w:rsidRPr="00C16302">
      <w:rPr>
        <w:rFonts w:cs="Times New Roman"/>
        <w:b/>
        <w:noProof/>
        <w:sz w:val="24"/>
        <w:szCs w:val="24"/>
      </w:rPr>
      <w:t>–</w:t>
    </w:r>
    <w:r w:rsidR="00C16302" w:rsidRPr="00C16302">
      <w:rPr>
        <w:rFonts w:cs="Times New Roman"/>
        <w:b/>
        <w:noProof/>
        <w:sz w:val="24"/>
        <w:szCs w:val="24"/>
      </w:rPr>
      <w:t xml:space="preserve"> </w:t>
    </w:r>
    <w:r w:rsidR="00C33F85">
      <w:rPr>
        <w:rFonts w:cs="Times New Roman"/>
        <w:b/>
        <w:noProof/>
        <w:sz w:val="24"/>
        <w:szCs w:val="24"/>
      </w:rPr>
      <w:t>Computer Engineering</w:t>
    </w:r>
  </w:p>
  <w:p w14:paraId="59FD4379" w14:textId="44B98470" w:rsidR="005D37B8" w:rsidRPr="00406074" w:rsidRDefault="00C33F85" w:rsidP="008352E8">
    <w:pPr>
      <w:pStyle w:val="Header"/>
      <w:rPr>
        <w:rFonts w:eastAsia="Times New Roman" w:cs="Times New Roman"/>
        <w:sz w:val="24"/>
        <w:szCs w:val="24"/>
      </w:rPr>
    </w:pPr>
    <w:r>
      <w:rPr>
        <w:rFonts w:eastAsia="Times New Roman" w:cs="Times New Roman"/>
        <w:b/>
        <w:sz w:val="24"/>
        <w:szCs w:val="24"/>
      </w:rPr>
      <w:t>Vedica Kandoi</w:t>
    </w:r>
    <w:r w:rsidR="006E2FA8">
      <w:rPr>
        <w:rFonts w:cs="Times New Roman"/>
        <w:b/>
        <w:noProof/>
        <w:sz w:val="24"/>
        <w:szCs w:val="24"/>
      </w:rPr>
      <w:br/>
    </w:r>
    <w:r>
      <w:rPr>
        <w:rFonts w:cs="Times New Roman"/>
        <w:b/>
        <w:noProof/>
        <w:sz w:val="24"/>
        <w:szCs w:val="24"/>
      </w:rPr>
      <w:t>5/4/2001</w:t>
    </w:r>
    <w:r w:rsidR="005D37B8" w:rsidRPr="00406074">
      <w:rPr>
        <w:rFonts w:cs="Times New Roman"/>
        <w:b/>
        <w:noProof/>
        <w:sz w:val="24"/>
        <w:szCs w:val="24"/>
      </w:rPr>
      <w:tab/>
    </w:r>
    <w:r w:rsidR="005D37B8" w:rsidRPr="00406074">
      <w:rPr>
        <w:rFonts w:cs="Times New Roman"/>
        <w:b/>
        <w:noProof/>
        <w:sz w:val="24"/>
        <w:szCs w:val="24"/>
      </w:rPr>
      <w:tab/>
    </w:r>
    <w:r w:rsidR="005D37B8" w:rsidRPr="00406074">
      <w:rPr>
        <w:rFonts w:cs="Times New Roman"/>
        <w:b/>
        <w:noProof/>
        <w:sz w:val="24"/>
        <w:szCs w:val="24"/>
      </w:rPr>
      <w:tab/>
    </w:r>
    <w:r w:rsidR="005D37B8" w:rsidRPr="00406074">
      <w:rPr>
        <w:rFonts w:eastAsia="Times New Roman" w:cs="Times New Roman"/>
        <w:noProof/>
        <w:sz w:val="24"/>
        <w:szCs w:val="24"/>
        <w:lang w:val="en-IN" w:eastAsia="en-IN" w:bidi="ar-SA"/>
      </w:rPr>
      <w:t xml:space="preserve"> </w:t>
    </w:r>
  </w:p>
  <w:p w14:paraId="42629A30" w14:textId="2CFB712D" w:rsidR="00C64B31" w:rsidRPr="005D37B8" w:rsidRDefault="00850637" w:rsidP="008352E8">
    <w:pPr>
      <w:pStyle w:val="Header"/>
      <w:rPr>
        <w:rFonts w:ascii="Times New Roman" w:hAnsi="Times New Roman" w:cs="Times New Roman"/>
        <w:b/>
        <w:noProof/>
        <w:sz w:val="26"/>
        <w:szCs w:val="26"/>
      </w:rPr>
    </w:pPr>
    <w:r>
      <w:rPr>
        <w:noProof/>
        <w:lang w:val="en-IN" w:eastAsia="en-IN" w:bidi="ar-S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12F765E" wp14:editId="4531838B">
              <wp:simplePos x="0" y="0"/>
              <wp:positionH relativeFrom="page">
                <wp:align>right</wp:align>
              </wp:positionH>
              <wp:positionV relativeFrom="paragraph">
                <wp:posOffset>27940</wp:posOffset>
              </wp:positionV>
              <wp:extent cx="7829550" cy="0"/>
              <wp:effectExtent l="0" t="19050" r="19050" b="19050"/>
              <wp:wrapNone/>
              <wp:docPr id="74" name="Straight Connector 7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829550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CD8A9" id="Straight Connector 74" o:spid="_x0000_s1026" style="position:absolute;z-index:251663360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" from="565.3pt,2.2pt" to="1181.8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" strokecolor="black [3213]" strokeweight="2.25pt">
              <v:stroke joinstyle="miter"/>
              <w10:wrap anchorx="page"/>
            </v:line>
          </w:pict>
        </mc:Fallback>
      </mc:AlternateContent>
    </w:r>
    <w:r w:rsidR="005D37B8">
      <w:rPr>
        <w:rFonts w:ascii="Times New Roman" w:hAnsi="Times New Roman" w:cs="Times New Roman"/>
        <w:b/>
        <w:noProof/>
        <w:sz w:val="26"/>
        <w:szCs w:val="26"/>
      </w:rPr>
      <w:tab/>
    </w:r>
    <w:r w:rsidR="005D37B8">
      <w:rPr>
        <w:rFonts w:ascii="Times New Roman" w:hAnsi="Times New Roman" w:cs="Times New Roman"/>
        <w:b/>
        <w:noProof/>
        <w:sz w:val="26"/>
        <w:szCs w:val="26"/>
      </w:rPr>
      <w:tab/>
    </w:r>
    <w:r w:rsidR="005D37B8">
      <w:rPr>
        <w:rFonts w:ascii="Times New Roman" w:hAnsi="Times New Roman" w:cs="Times New Roman"/>
        <w:b/>
        <w:noProof/>
        <w:sz w:val="26"/>
        <w:szCs w:val="26"/>
      </w:rPr>
      <w:tab/>
    </w:r>
    <w:r w:rsidR="003C15AB">
      <w:rPr>
        <w:rFonts w:ascii="Times New Roman" w:hAnsi="Times New Roman" w:cs="Times New Roman"/>
        <w:b/>
        <w:noProof/>
        <w:sz w:val="26"/>
        <w:szCs w:val="26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57F07" w14:textId="6383C47C" w:rsidR="00B41F6A" w:rsidRPr="00CE4198" w:rsidRDefault="00B41F6A" w:rsidP="00CE4198">
    <w:pPr>
      <w:spacing w:after="320" w:line="276" w:lineRule="auto"/>
      <w:ind w:right="5840"/>
      <w:rPr>
        <w:rFonts w:eastAsia="Times New Roman" w:cs="Calibri"/>
        <w:sz w:val="24"/>
      </w:rPr>
    </w:pPr>
    <w:bookmarkStart w:id="0" w:name="_Hlk522337870"/>
    <w:bookmarkStart w:id="1" w:name="_Hlk522565392"/>
    <w:bookmarkStart w:id="2" w:name="_Hlk522565393"/>
    <w:bookmarkStart w:id="3" w:name="_Hlk524259215"/>
    <w:bookmarkStart w:id="4" w:name="_Hlk524259216"/>
    <w:r w:rsidRPr="00257AAA">
      <w:rPr>
        <w:rFonts w:eastAsia="Times New Roman" w:cs="Calibri"/>
        <w:b/>
        <w:noProof/>
        <w:sz w:val="28"/>
        <w:szCs w:val="22"/>
        <w:lang w:val="en-IN" w:eastAsia="en-IN" w:bidi="ar-SA"/>
      </w:rPr>
      <w:drawing>
        <wp:anchor distT="0" distB="0" distL="114300" distR="114300" simplePos="0" relativeHeight="251659264" behindDoc="0" locked="0" layoutInCell="1" allowOverlap="1" wp14:anchorId="5F7A4A89" wp14:editId="429692C6">
          <wp:simplePos x="0" y="0"/>
          <wp:positionH relativeFrom="column">
            <wp:posOffset>5819775</wp:posOffset>
          </wp:positionH>
          <wp:positionV relativeFrom="paragraph">
            <wp:posOffset>-169545</wp:posOffset>
          </wp:positionV>
          <wp:extent cx="990600" cy="961390"/>
          <wp:effectExtent l="0" t="0" r="0" b="0"/>
          <wp:wrapSquare wrapText="bothSides"/>
          <wp:docPr id="13" name="Picture 13" descr="C:\Users\Meet007\Desktop\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eet007\Desktop\LOGO.jp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70" t="2337" r="71313" b="2816"/>
                  <a:stretch/>
                </pic:blipFill>
                <pic:spPr bwMode="auto">
                  <a:xfrm>
                    <a:off x="0" y="0"/>
                    <a:ext cx="990600" cy="96139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57AAA">
      <w:rPr>
        <w:rFonts w:eastAsia="Times New Roman" w:cs="Calibri"/>
        <w:b/>
        <w:sz w:val="28"/>
        <w:szCs w:val="22"/>
      </w:rPr>
      <w:t xml:space="preserve">B. TECH </w:t>
    </w:r>
    <w:r>
      <w:rPr>
        <w:rFonts w:eastAsia="Times New Roman" w:cs="Calibri"/>
        <w:b/>
        <w:sz w:val="28"/>
        <w:szCs w:val="22"/>
      </w:rPr>
      <w:t xml:space="preserve">INTEGRATED </w:t>
    </w:r>
    <w:r w:rsidRPr="00257AAA">
      <w:rPr>
        <w:rFonts w:eastAsia="Times New Roman" w:cs="Calibri"/>
        <w:b/>
        <w:sz w:val="28"/>
        <w:szCs w:val="22"/>
      </w:rPr>
      <w:t>COMPUTER</w:t>
    </w:r>
    <w:r>
      <w:rPr>
        <w:rFonts w:eastAsia="Times New Roman" w:cs="Calibri"/>
        <w:b/>
        <w:sz w:val="28"/>
        <w:szCs w:val="22"/>
      </w:rPr>
      <w:t>S</w:t>
    </w:r>
    <w:r>
      <w:rPr>
        <w:rFonts w:eastAsia="Times New Roman" w:cs="Calibri"/>
        <w:b/>
        <w:sz w:val="24"/>
      </w:rPr>
      <w:br/>
    </w:r>
    <w:r>
      <w:rPr>
        <w:rFonts w:eastAsia="Times New Roman" w:cs="Calibri"/>
        <w:sz w:val="24"/>
      </w:rPr>
      <w:t xml:space="preserve">    </w:t>
    </w:r>
    <w:r w:rsidRPr="00496C24">
      <w:rPr>
        <w:rFonts w:eastAsia="Times New Roman" w:cs="Calibri"/>
        <w:sz w:val="24"/>
      </w:rPr>
      <w:t xml:space="preserve">Name – </w:t>
    </w:r>
    <w:proofErr w:type="spellStart"/>
    <w:r>
      <w:rPr>
        <w:rFonts w:eastAsia="Times New Roman" w:cs="Calibri"/>
        <w:sz w:val="24"/>
      </w:rPr>
      <w:t>Darshin</w:t>
    </w:r>
    <w:proofErr w:type="spellEnd"/>
    <w:r>
      <w:rPr>
        <w:rFonts w:eastAsia="Times New Roman" w:cs="Calibri"/>
        <w:sz w:val="24"/>
      </w:rPr>
      <w:t xml:space="preserve"> Kalpesh Shah</w:t>
    </w:r>
    <w:r>
      <w:rPr>
        <w:rFonts w:eastAsia="Times New Roman" w:cs="Calibri"/>
        <w:sz w:val="24"/>
      </w:rPr>
      <w:br/>
      <w:t xml:space="preserve">    </w:t>
    </w:r>
    <w:r w:rsidRPr="00496C24">
      <w:rPr>
        <w:rFonts w:eastAsia="Times New Roman" w:cs="Calibri"/>
        <w:sz w:val="24"/>
      </w:rPr>
      <w:t>Date of Birth – 1</w:t>
    </w:r>
    <w:r>
      <w:rPr>
        <w:rFonts w:eastAsia="Times New Roman" w:cs="Calibri"/>
        <w:sz w:val="24"/>
      </w:rPr>
      <w:t>6</w:t>
    </w:r>
    <w:r w:rsidRPr="00496C24">
      <w:rPr>
        <w:rFonts w:eastAsia="Times New Roman" w:cs="Calibri"/>
        <w:sz w:val="24"/>
        <w:vertAlign w:val="superscript"/>
      </w:rPr>
      <w:t>th</w:t>
    </w:r>
    <w:r>
      <w:rPr>
        <w:rFonts w:eastAsia="Times New Roman" w:cs="Calibri"/>
        <w:sz w:val="24"/>
        <w:vertAlign w:val="superscript"/>
      </w:rPr>
      <w:t xml:space="preserve"> </w:t>
    </w:r>
    <w:r>
      <w:rPr>
        <w:rFonts w:eastAsia="Times New Roman" w:cs="Calibri"/>
        <w:sz w:val="24"/>
      </w:rPr>
      <w:t>July,</w:t>
    </w:r>
    <w:r w:rsidRPr="00496C24">
      <w:rPr>
        <w:rFonts w:eastAsia="Times New Roman" w:cs="Calibri"/>
        <w:sz w:val="24"/>
      </w:rPr>
      <w:t xml:space="preserve"> 1998</w:t>
    </w:r>
    <w:bookmarkEnd w:id="0"/>
    <w:bookmarkEnd w:id="1"/>
    <w:bookmarkEnd w:id="2"/>
    <w:bookmarkEnd w:id="3"/>
    <w:bookmarkEnd w:id="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F53E9"/>
    <w:multiLevelType w:val="hybridMultilevel"/>
    <w:tmpl w:val="9EFCBE7E"/>
    <w:lvl w:ilvl="0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1" w15:restartNumberingAfterBreak="0">
    <w:nsid w:val="066F7EC2"/>
    <w:multiLevelType w:val="hybridMultilevel"/>
    <w:tmpl w:val="7EA047E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C79E1"/>
    <w:multiLevelType w:val="hybridMultilevel"/>
    <w:tmpl w:val="F18C3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7D272F"/>
    <w:multiLevelType w:val="hybridMultilevel"/>
    <w:tmpl w:val="D494DF64"/>
    <w:lvl w:ilvl="0" w:tplc="AD3A232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4A0279"/>
    <w:multiLevelType w:val="hybridMultilevel"/>
    <w:tmpl w:val="F45AD2AE"/>
    <w:lvl w:ilvl="0" w:tplc="AD3A232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070C81"/>
    <w:multiLevelType w:val="hybridMultilevel"/>
    <w:tmpl w:val="C7F6B644"/>
    <w:lvl w:ilvl="0" w:tplc="AD3A232E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6" w15:restartNumberingAfterBreak="0">
    <w:nsid w:val="1488685A"/>
    <w:multiLevelType w:val="hybridMultilevel"/>
    <w:tmpl w:val="13D2C5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B27260"/>
    <w:multiLevelType w:val="hybridMultilevel"/>
    <w:tmpl w:val="2D5682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A3B00BA"/>
    <w:multiLevelType w:val="hybridMultilevel"/>
    <w:tmpl w:val="043267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F1D38"/>
    <w:multiLevelType w:val="hybridMultilevel"/>
    <w:tmpl w:val="865037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6F2140"/>
    <w:multiLevelType w:val="hybridMultilevel"/>
    <w:tmpl w:val="B922F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B4C4C"/>
    <w:multiLevelType w:val="hybridMultilevel"/>
    <w:tmpl w:val="BE7ABDA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59B6CF0"/>
    <w:multiLevelType w:val="hybridMultilevel"/>
    <w:tmpl w:val="E7487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CD5489"/>
    <w:multiLevelType w:val="hybridMultilevel"/>
    <w:tmpl w:val="8E0E53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E942F5E"/>
    <w:multiLevelType w:val="hybridMultilevel"/>
    <w:tmpl w:val="D7FA2BF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FE34EA5"/>
    <w:multiLevelType w:val="hybridMultilevel"/>
    <w:tmpl w:val="BAFA9AE0"/>
    <w:lvl w:ilvl="0" w:tplc="AD3A232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4FC5710"/>
    <w:multiLevelType w:val="hybridMultilevel"/>
    <w:tmpl w:val="95EAAB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192B4F"/>
    <w:multiLevelType w:val="hybridMultilevel"/>
    <w:tmpl w:val="68A4F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53451"/>
    <w:multiLevelType w:val="hybridMultilevel"/>
    <w:tmpl w:val="66FEAF6E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9" w15:restartNumberingAfterBreak="0">
    <w:nsid w:val="3FF31FEE"/>
    <w:multiLevelType w:val="hybridMultilevel"/>
    <w:tmpl w:val="4E3E13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A61823"/>
    <w:multiLevelType w:val="hybridMultilevel"/>
    <w:tmpl w:val="66F2BE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5EF18C5"/>
    <w:multiLevelType w:val="hybridMultilevel"/>
    <w:tmpl w:val="EABA80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B33DBC"/>
    <w:multiLevelType w:val="hybridMultilevel"/>
    <w:tmpl w:val="07CA1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59638A"/>
    <w:multiLevelType w:val="hybridMultilevel"/>
    <w:tmpl w:val="E7A424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2D0EB6"/>
    <w:multiLevelType w:val="hybridMultilevel"/>
    <w:tmpl w:val="1EFABDF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FC4FE4"/>
    <w:multiLevelType w:val="hybridMultilevel"/>
    <w:tmpl w:val="523E99AC"/>
    <w:lvl w:ilvl="0" w:tplc="AD3A232E">
      <w:start w:val="1"/>
      <w:numFmt w:val="bullet"/>
      <w:lvlText w:val=""/>
      <w:lvlJc w:val="left"/>
      <w:pPr>
        <w:ind w:left="41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6" w15:restartNumberingAfterBreak="0">
    <w:nsid w:val="53DE2FE9"/>
    <w:multiLevelType w:val="hybridMultilevel"/>
    <w:tmpl w:val="D4A67670"/>
    <w:lvl w:ilvl="0" w:tplc="A6BA9692">
      <w:start w:val="88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8451433"/>
    <w:multiLevelType w:val="hybridMultilevel"/>
    <w:tmpl w:val="0B7024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357703"/>
    <w:multiLevelType w:val="hybridMultilevel"/>
    <w:tmpl w:val="544A31C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9" w15:restartNumberingAfterBreak="0">
    <w:nsid w:val="604A3E90"/>
    <w:multiLevelType w:val="hybridMultilevel"/>
    <w:tmpl w:val="95FC7B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1123B1E"/>
    <w:multiLevelType w:val="hybridMultilevel"/>
    <w:tmpl w:val="73FA99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BB7D4B"/>
    <w:multiLevelType w:val="hybridMultilevel"/>
    <w:tmpl w:val="E10296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3379C9"/>
    <w:multiLevelType w:val="hybridMultilevel"/>
    <w:tmpl w:val="D5EC3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09264D4"/>
    <w:multiLevelType w:val="hybridMultilevel"/>
    <w:tmpl w:val="E076A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3E329B"/>
    <w:multiLevelType w:val="hybridMultilevel"/>
    <w:tmpl w:val="B8E47C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677EB5"/>
    <w:multiLevelType w:val="hybridMultilevel"/>
    <w:tmpl w:val="1856DC14"/>
    <w:lvl w:ilvl="0" w:tplc="3DBA6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7842957">
    <w:abstractNumId w:val="20"/>
  </w:num>
  <w:num w:numId="2" w16cid:durableId="1674335707">
    <w:abstractNumId w:val="23"/>
  </w:num>
  <w:num w:numId="3" w16cid:durableId="1265112899">
    <w:abstractNumId w:val="28"/>
  </w:num>
  <w:num w:numId="4" w16cid:durableId="1602180800">
    <w:abstractNumId w:val="35"/>
  </w:num>
  <w:num w:numId="5" w16cid:durableId="645939782">
    <w:abstractNumId w:val="2"/>
  </w:num>
  <w:num w:numId="6" w16cid:durableId="1576427864">
    <w:abstractNumId w:val="3"/>
  </w:num>
  <w:num w:numId="7" w16cid:durableId="247420949">
    <w:abstractNumId w:val="18"/>
  </w:num>
  <w:num w:numId="8" w16cid:durableId="121507013">
    <w:abstractNumId w:val="15"/>
  </w:num>
  <w:num w:numId="9" w16cid:durableId="1666781390">
    <w:abstractNumId w:val="4"/>
  </w:num>
  <w:num w:numId="10" w16cid:durableId="574508195">
    <w:abstractNumId w:val="5"/>
  </w:num>
  <w:num w:numId="11" w16cid:durableId="1478643704">
    <w:abstractNumId w:val="25"/>
  </w:num>
  <w:num w:numId="12" w16cid:durableId="1917664018">
    <w:abstractNumId w:val="27"/>
  </w:num>
  <w:num w:numId="13" w16cid:durableId="1112744537">
    <w:abstractNumId w:val="22"/>
  </w:num>
  <w:num w:numId="14" w16cid:durableId="380832988">
    <w:abstractNumId w:val="26"/>
  </w:num>
  <w:num w:numId="15" w16cid:durableId="1246575849">
    <w:abstractNumId w:val="0"/>
  </w:num>
  <w:num w:numId="16" w16cid:durableId="931546127">
    <w:abstractNumId w:val="19"/>
  </w:num>
  <w:num w:numId="17" w16cid:durableId="973170846">
    <w:abstractNumId w:val="7"/>
  </w:num>
  <w:num w:numId="18" w16cid:durableId="1245409328">
    <w:abstractNumId w:val="29"/>
  </w:num>
  <w:num w:numId="19" w16cid:durableId="29572743">
    <w:abstractNumId w:val="15"/>
  </w:num>
  <w:num w:numId="20" w16cid:durableId="654837446">
    <w:abstractNumId w:val="32"/>
  </w:num>
  <w:num w:numId="21" w16cid:durableId="1411998078">
    <w:abstractNumId w:val="12"/>
  </w:num>
  <w:num w:numId="22" w16cid:durableId="438842289">
    <w:abstractNumId w:val="33"/>
  </w:num>
  <w:num w:numId="23" w16cid:durableId="2079135851">
    <w:abstractNumId w:val="10"/>
  </w:num>
  <w:num w:numId="24" w16cid:durableId="339745252">
    <w:abstractNumId w:val="14"/>
  </w:num>
  <w:num w:numId="25" w16cid:durableId="1276257905">
    <w:abstractNumId w:val="21"/>
  </w:num>
  <w:num w:numId="26" w16cid:durableId="1742018817">
    <w:abstractNumId w:val="34"/>
  </w:num>
  <w:num w:numId="27" w16cid:durableId="6641065">
    <w:abstractNumId w:val="11"/>
  </w:num>
  <w:num w:numId="28" w16cid:durableId="363094744">
    <w:abstractNumId w:val="6"/>
  </w:num>
  <w:num w:numId="29" w16cid:durableId="862328197">
    <w:abstractNumId w:val="1"/>
  </w:num>
  <w:num w:numId="30" w16cid:durableId="1792703947">
    <w:abstractNumId w:val="16"/>
  </w:num>
  <w:num w:numId="31" w16cid:durableId="658921355">
    <w:abstractNumId w:val="24"/>
  </w:num>
  <w:num w:numId="32" w16cid:durableId="178857697">
    <w:abstractNumId w:val="9"/>
  </w:num>
  <w:num w:numId="33" w16cid:durableId="1954357634">
    <w:abstractNumId w:val="8"/>
  </w:num>
  <w:num w:numId="34" w16cid:durableId="570967049">
    <w:abstractNumId w:val="31"/>
  </w:num>
  <w:num w:numId="35" w16cid:durableId="933899229">
    <w:abstractNumId w:val="17"/>
  </w:num>
  <w:num w:numId="36" w16cid:durableId="85275862">
    <w:abstractNumId w:val="30"/>
  </w:num>
  <w:num w:numId="37" w16cid:durableId="21361702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2MjG1NDe3tLAwMTBV0lEKTi0uzszPAykwtagFAKW8OTAtAAAA"/>
  </w:docVars>
  <w:rsids>
    <w:rsidRoot w:val="00B607BD"/>
    <w:rsid w:val="00000C86"/>
    <w:rsid w:val="00001AEB"/>
    <w:rsid w:val="00002A88"/>
    <w:rsid w:val="00002CB0"/>
    <w:rsid w:val="00003987"/>
    <w:rsid w:val="00007CD4"/>
    <w:rsid w:val="00007E0F"/>
    <w:rsid w:val="00010C5C"/>
    <w:rsid w:val="00011AAB"/>
    <w:rsid w:val="000122D7"/>
    <w:rsid w:val="000147F9"/>
    <w:rsid w:val="0002453C"/>
    <w:rsid w:val="000249A3"/>
    <w:rsid w:val="00026AA7"/>
    <w:rsid w:val="00030566"/>
    <w:rsid w:val="00033CB1"/>
    <w:rsid w:val="00034DC3"/>
    <w:rsid w:val="00042081"/>
    <w:rsid w:val="00045371"/>
    <w:rsid w:val="00046F72"/>
    <w:rsid w:val="00051E22"/>
    <w:rsid w:val="00054B6C"/>
    <w:rsid w:val="00055A5D"/>
    <w:rsid w:val="00056545"/>
    <w:rsid w:val="000623C6"/>
    <w:rsid w:val="000629EA"/>
    <w:rsid w:val="00067B84"/>
    <w:rsid w:val="00070C88"/>
    <w:rsid w:val="00070CB0"/>
    <w:rsid w:val="000739B1"/>
    <w:rsid w:val="000742C4"/>
    <w:rsid w:val="0007501E"/>
    <w:rsid w:val="00075314"/>
    <w:rsid w:val="00077E13"/>
    <w:rsid w:val="00083CC3"/>
    <w:rsid w:val="0008455F"/>
    <w:rsid w:val="00084AED"/>
    <w:rsid w:val="00096A22"/>
    <w:rsid w:val="00097254"/>
    <w:rsid w:val="000A1EF8"/>
    <w:rsid w:val="000A270E"/>
    <w:rsid w:val="000A5FA8"/>
    <w:rsid w:val="000B057D"/>
    <w:rsid w:val="000B6738"/>
    <w:rsid w:val="000B6C1F"/>
    <w:rsid w:val="000C1404"/>
    <w:rsid w:val="000C172B"/>
    <w:rsid w:val="000C17CC"/>
    <w:rsid w:val="000C4444"/>
    <w:rsid w:val="000C7139"/>
    <w:rsid w:val="000D0C49"/>
    <w:rsid w:val="000D0F90"/>
    <w:rsid w:val="000D154F"/>
    <w:rsid w:val="000D68EC"/>
    <w:rsid w:val="000D768C"/>
    <w:rsid w:val="000E58ED"/>
    <w:rsid w:val="000F222D"/>
    <w:rsid w:val="000F3708"/>
    <w:rsid w:val="000F43A9"/>
    <w:rsid w:val="00102B0D"/>
    <w:rsid w:val="0010640E"/>
    <w:rsid w:val="001066FF"/>
    <w:rsid w:val="00110578"/>
    <w:rsid w:val="00113711"/>
    <w:rsid w:val="00113DF0"/>
    <w:rsid w:val="00116B09"/>
    <w:rsid w:val="001200D8"/>
    <w:rsid w:val="00120B96"/>
    <w:rsid w:val="001244D0"/>
    <w:rsid w:val="001315B5"/>
    <w:rsid w:val="00134156"/>
    <w:rsid w:val="00142988"/>
    <w:rsid w:val="00145CF1"/>
    <w:rsid w:val="00146E38"/>
    <w:rsid w:val="0015011B"/>
    <w:rsid w:val="001602D0"/>
    <w:rsid w:val="00160697"/>
    <w:rsid w:val="001637DA"/>
    <w:rsid w:val="00174B0B"/>
    <w:rsid w:val="00174BA1"/>
    <w:rsid w:val="00175C90"/>
    <w:rsid w:val="001805CF"/>
    <w:rsid w:val="00184B31"/>
    <w:rsid w:val="00185BC3"/>
    <w:rsid w:val="001908BE"/>
    <w:rsid w:val="00192676"/>
    <w:rsid w:val="00192ED5"/>
    <w:rsid w:val="001953DC"/>
    <w:rsid w:val="001A20E6"/>
    <w:rsid w:val="001A35D8"/>
    <w:rsid w:val="001B0462"/>
    <w:rsid w:val="001B3DE9"/>
    <w:rsid w:val="001C14A8"/>
    <w:rsid w:val="001C24EE"/>
    <w:rsid w:val="001C2B86"/>
    <w:rsid w:val="001C4214"/>
    <w:rsid w:val="001C5084"/>
    <w:rsid w:val="001D3FAA"/>
    <w:rsid w:val="001D415A"/>
    <w:rsid w:val="001D4492"/>
    <w:rsid w:val="001D5712"/>
    <w:rsid w:val="001E3E75"/>
    <w:rsid w:val="001F0249"/>
    <w:rsid w:val="001F0CE5"/>
    <w:rsid w:val="001F236E"/>
    <w:rsid w:val="00201D24"/>
    <w:rsid w:val="002037F8"/>
    <w:rsid w:val="002038F1"/>
    <w:rsid w:val="00204CC4"/>
    <w:rsid w:val="002069A2"/>
    <w:rsid w:val="00206A0D"/>
    <w:rsid w:val="00214854"/>
    <w:rsid w:val="00214FED"/>
    <w:rsid w:val="0022051F"/>
    <w:rsid w:val="002210AD"/>
    <w:rsid w:val="00221931"/>
    <w:rsid w:val="00223A5E"/>
    <w:rsid w:val="00227305"/>
    <w:rsid w:val="002305DC"/>
    <w:rsid w:val="00230796"/>
    <w:rsid w:val="002309F4"/>
    <w:rsid w:val="00235EBF"/>
    <w:rsid w:val="00236D1C"/>
    <w:rsid w:val="0024292F"/>
    <w:rsid w:val="00245544"/>
    <w:rsid w:val="002605CC"/>
    <w:rsid w:val="00260914"/>
    <w:rsid w:val="00261AE2"/>
    <w:rsid w:val="00264439"/>
    <w:rsid w:val="002671BF"/>
    <w:rsid w:val="00267875"/>
    <w:rsid w:val="00272C09"/>
    <w:rsid w:val="0027320B"/>
    <w:rsid w:val="00276DE8"/>
    <w:rsid w:val="00280F8F"/>
    <w:rsid w:val="00281319"/>
    <w:rsid w:val="00282555"/>
    <w:rsid w:val="002848FB"/>
    <w:rsid w:val="00285B6E"/>
    <w:rsid w:val="00291FF2"/>
    <w:rsid w:val="00292DB5"/>
    <w:rsid w:val="00294D85"/>
    <w:rsid w:val="002958DA"/>
    <w:rsid w:val="002A2368"/>
    <w:rsid w:val="002A2DD5"/>
    <w:rsid w:val="002A34B3"/>
    <w:rsid w:val="002A5D0F"/>
    <w:rsid w:val="002A7491"/>
    <w:rsid w:val="002B0070"/>
    <w:rsid w:val="002B027E"/>
    <w:rsid w:val="002B0D1F"/>
    <w:rsid w:val="002B18C9"/>
    <w:rsid w:val="002B1DBE"/>
    <w:rsid w:val="002B3940"/>
    <w:rsid w:val="002B3960"/>
    <w:rsid w:val="002B401B"/>
    <w:rsid w:val="002B5271"/>
    <w:rsid w:val="002B5A55"/>
    <w:rsid w:val="002C1762"/>
    <w:rsid w:val="002C20E4"/>
    <w:rsid w:val="002C2613"/>
    <w:rsid w:val="002C5CE4"/>
    <w:rsid w:val="002E17A1"/>
    <w:rsid w:val="002E2454"/>
    <w:rsid w:val="002E342E"/>
    <w:rsid w:val="002E3976"/>
    <w:rsid w:val="002E49C0"/>
    <w:rsid w:val="002E4B1C"/>
    <w:rsid w:val="002E5F9E"/>
    <w:rsid w:val="002E719E"/>
    <w:rsid w:val="002F151B"/>
    <w:rsid w:val="002F1B4C"/>
    <w:rsid w:val="002F2026"/>
    <w:rsid w:val="002F26C9"/>
    <w:rsid w:val="0031122E"/>
    <w:rsid w:val="00311AE0"/>
    <w:rsid w:val="00313CF3"/>
    <w:rsid w:val="00316099"/>
    <w:rsid w:val="00320F54"/>
    <w:rsid w:val="00321C4D"/>
    <w:rsid w:val="00326E57"/>
    <w:rsid w:val="003275CE"/>
    <w:rsid w:val="0033391D"/>
    <w:rsid w:val="00335804"/>
    <w:rsid w:val="003361F0"/>
    <w:rsid w:val="00336B4B"/>
    <w:rsid w:val="0033732A"/>
    <w:rsid w:val="003373C1"/>
    <w:rsid w:val="00340999"/>
    <w:rsid w:val="003411B3"/>
    <w:rsid w:val="00343058"/>
    <w:rsid w:val="00343BB1"/>
    <w:rsid w:val="003602C0"/>
    <w:rsid w:val="00361373"/>
    <w:rsid w:val="00361BC9"/>
    <w:rsid w:val="00362557"/>
    <w:rsid w:val="003642C2"/>
    <w:rsid w:val="003645F1"/>
    <w:rsid w:val="003678FB"/>
    <w:rsid w:val="00371129"/>
    <w:rsid w:val="003764E4"/>
    <w:rsid w:val="00376C3F"/>
    <w:rsid w:val="003862AF"/>
    <w:rsid w:val="003A15E7"/>
    <w:rsid w:val="003A6043"/>
    <w:rsid w:val="003A6CFF"/>
    <w:rsid w:val="003B30D9"/>
    <w:rsid w:val="003B3E3D"/>
    <w:rsid w:val="003C15AB"/>
    <w:rsid w:val="003C5C54"/>
    <w:rsid w:val="003D2ECF"/>
    <w:rsid w:val="003D7E4F"/>
    <w:rsid w:val="003E1E1B"/>
    <w:rsid w:val="003E3ED8"/>
    <w:rsid w:val="003E50CA"/>
    <w:rsid w:val="003E5BDF"/>
    <w:rsid w:val="003F77FA"/>
    <w:rsid w:val="00400D07"/>
    <w:rsid w:val="004010AB"/>
    <w:rsid w:val="00402427"/>
    <w:rsid w:val="004045B0"/>
    <w:rsid w:val="004055A0"/>
    <w:rsid w:val="0040568E"/>
    <w:rsid w:val="00406074"/>
    <w:rsid w:val="00406887"/>
    <w:rsid w:val="00407A8F"/>
    <w:rsid w:val="00407BF1"/>
    <w:rsid w:val="00410562"/>
    <w:rsid w:val="004170A8"/>
    <w:rsid w:val="004210D0"/>
    <w:rsid w:val="0042111F"/>
    <w:rsid w:val="004215F6"/>
    <w:rsid w:val="00422174"/>
    <w:rsid w:val="00422D08"/>
    <w:rsid w:val="00432FE3"/>
    <w:rsid w:val="0043656B"/>
    <w:rsid w:val="00440C47"/>
    <w:rsid w:val="00451877"/>
    <w:rsid w:val="00453A57"/>
    <w:rsid w:val="00455BFC"/>
    <w:rsid w:val="00455D8C"/>
    <w:rsid w:val="00455E10"/>
    <w:rsid w:val="00460668"/>
    <w:rsid w:val="00463646"/>
    <w:rsid w:val="00464D96"/>
    <w:rsid w:val="004662B6"/>
    <w:rsid w:val="0046704E"/>
    <w:rsid w:val="00476955"/>
    <w:rsid w:val="00481368"/>
    <w:rsid w:val="004838AF"/>
    <w:rsid w:val="00490A6E"/>
    <w:rsid w:val="00493EDD"/>
    <w:rsid w:val="004A4FCD"/>
    <w:rsid w:val="004A5FA3"/>
    <w:rsid w:val="004B1FF7"/>
    <w:rsid w:val="004B230E"/>
    <w:rsid w:val="004B552D"/>
    <w:rsid w:val="004B5F95"/>
    <w:rsid w:val="004C2496"/>
    <w:rsid w:val="004C76A4"/>
    <w:rsid w:val="004C7EC9"/>
    <w:rsid w:val="004D3506"/>
    <w:rsid w:val="004D369D"/>
    <w:rsid w:val="004E2EBB"/>
    <w:rsid w:val="004F0F42"/>
    <w:rsid w:val="004F3A75"/>
    <w:rsid w:val="004F461B"/>
    <w:rsid w:val="004F54E3"/>
    <w:rsid w:val="0050245D"/>
    <w:rsid w:val="00511376"/>
    <w:rsid w:val="00512B2E"/>
    <w:rsid w:val="0051377F"/>
    <w:rsid w:val="0051654C"/>
    <w:rsid w:val="00520D6D"/>
    <w:rsid w:val="00524075"/>
    <w:rsid w:val="0052505D"/>
    <w:rsid w:val="00527974"/>
    <w:rsid w:val="00532BD7"/>
    <w:rsid w:val="00534552"/>
    <w:rsid w:val="0054053C"/>
    <w:rsid w:val="0054057E"/>
    <w:rsid w:val="00542B17"/>
    <w:rsid w:val="00544052"/>
    <w:rsid w:val="005457FC"/>
    <w:rsid w:val="00547A1C"/>
    <w:rsid w:val="00550E92"/>
    <w:rsid w:val="00552584"/>
    <w:rsid w:val="005527E2"/>
    <w:rsid w:val="00552DDC"/>
    <w:rsid w:val="005533EE"/>
    <w:rsid w:val="0056379D"/>
    <w:rsid w:val="00565F54"/>
    <w:rsid w:val="0057234D"/>
    <w:rsid w:val="005751F2"/>
    <w:rsid w:val="00576748"/>
    <w:rsid w:val="005777BD"/>
    <w:rsid w:val="00582CFD"/>
    <w:rsid w:val="00584B46"/>
    <w:rsid w:val="00591EC0"/>
    <w:rsid w:val="005927B2"/>
    <w:rsid w:val="00592ACF"/>
    <w:rsid w:val="00593C4D"/>
    <w:rsid w:val="0059410D"/>
    <w:rsid w:val="0059454C"/>
    <w:rsid w:val="00594FDC"/>
    <w:rsid w:val="00595D76"/>
    <w:rsid w:val="005A1E44"/>
    <w:rsid w:val="005A303C"/>
    <w:rsid w:val="005A6CE5"/>
    <w:rsid w:val="005B06B0"/>
    <w:rsid w:val="005B07B3"/>
    <w:rsid w:val="005B40B4"/>
    <w:rsid w:val="005B5C50"/>
    <w:rsid w:val="005B623D"/>
    <w:rsid w:val="005B7182"/>
    <w:rsid w:val="005B724E"/>
    <w:rsid w:val="005D0616"/>
    <w:rsid w:val="005D2101"/>
    <w:rsid w:val="005D37B8"/>
    <w:rsid w:val="005D3F6B"/>
    <w:rsid w:val="005D74D0"/>
    <w:rsid w:val="005E1ABF"/>
    <w:rsid w:val="005E77D1"/>
    <w:rsid w:val="005F0357"/>
    <w:rsid w:val="005F2BCF"/>
    <w:rsid w:val="00601DFB"/>
    <w:rsid w:val="00605BA6"/>
    <w:rsid w:val="006144AF"/>
    <w:rsid w:val="006173A4"/>
    <w:rsid w:val="006178AD"/>
    <w:rsid w:val="00617E6B"/>
    <w:rsid w:val="0062384B"/>
    <w:rsid w:val="00626827"/>
    <w:rsid w:val="006305A7"/>
    <w:rsid w:val="00643BCF"/>
    <w:rsid w:val="00646E91"/>
    <w:rsid w:val="0064769F"/>
    <w:rsid w:val="006476AB"/>
    <w:rsid w:val="00651C40"/>
    <w:rsid w:val="00653EBF"/>
    <w:rsid w:val="00654729"/>
    <w:rsid w:val="00670A83"/>
    <w:rsid w:val="00670F67"/>
    <w:rsid w:val="006717FD"/>
    <w:rsid w:val="0067327B"/>
    <w:rsid w:val="00681DA2"/>
    <w:rsid w:val="006837EB"/>
    <w:rsid w:val="0068617D"/>
    <w:rsid w:val="0069315C"/>
    <w:rsid w:val="00693843"/>
    <w:rsid w:val="006950F1"/>
    <w:rsid w:val="00695484"/>
    <w:rsid w:val="00697F39"/>
    <w:rsid w:val="006A7AC2"/>
    <w:rsid w:val="006A7CB7"/>
    <w:rsid w:val="006B12F7"/>
    <w:rsid w:val="006B2522"/>
    <w:rsid w:val="006B7004"/>
    <w:rsid w:val="006B7DB2"/>
    <w:rsid w:val="006C1004"/>
    <w:rsid w:val="006C1531"/>
    <w:rsid w:val="006C28B6"/>
    <w:rsid w:val="006C48B9"/>
    <w:rsid w:val="006C7839"/>
    <w:rsid w:val="006C7DE1"/>
    <w:rsid w:val="006D4A0D"/>
    <w:rsid w:val="006D7774"/>
    <w:rsid w:val="006E2FA8"/>
    <w:rsid w:val="007009AE"/>
    <w:rsid w:val="007066E8"/>
    <w:rsid w:val="0071150F"/>
    <w:rsid w:val="007125AE"/>
    <w:rsid w:val="00714DBA"/>
    <w:rsid w:val="007167D4"/>
    <w:rsid w:val="0072138E"/>
    <w:rsid w:val="00725085"/>
    <w:rsid w:val="00727FAA"/>
    <w:rsid w:val="00730F04"/>
    <w:rsid w:val="00732252"/>
    <w:rsid w:val="0073612B"/>
    <w:rsid w:val="00737A07"/>
    <w:rsid w:val="00741C2F"/>
    <w:rsid w:val="00743067"/>
    <w:rsid w:val="00747B6A"/>
    <w:rsid w:val="007525D9"/>
    <w:rsid w:val="007528A4"/>
    <w:rsid w:val="007533EE"/>
    <w:rsid w:val="00753F50"/>
    <w:rsid w:val="007604A9"/>
    <w:rsid w:val="00761787"/>
    <w:rsid w:val="00763CC9"/>
    <w:rsid w:val="00766F2E"/>
    <w:rsid w:val="00772D80"/>
    <w:rsid w:val="00776711"/>
    <w:rsid w:val="007857F0"/>
    <w:rsid w:val="00786B0F"/>
    <w:rsid w:val="0079274F"/>
    <w:rsid w:val="007956E5"/>
    <w:rsid w:val="007A105D"/>
    <w:rsid w:val="007B2528"/>
    <w:rsid w:val="007B51CB"/>
    <w:rsid w:val="007B6939"/>
    <w:rsid w:val="007C077D"/>
    <w:rsid w:val="007C6DC2"/>
    <w:rsid w:val="007D3255"/>
    <w:rsid w:val="007D4F5B"/>
    <w:rsid w:val="007E1092"/>
    <w:rsid w:val="007E1B03"/>
    <w:rsid w:val="007E2241"/>
    <w:rsid w:val="007E7814"/>
    <w:rsid w:val="007F6140"/>
    <w:rsid w:val="00801C6C"/>
    <w:rsid w:val="00805C7B"/>
    <w:rsid w:val="00805E56"/>
    <w:rsid w:val="00807362"/>
    <w:rsid w:val="00807DB2"/>
    <w:rsid w:val="00813DB7"/>
    <w:rsid w:val="00814238"/>
    <w:rsid w:val="008144C9"/>
    <w:rsid w:val="00816C24"/>
    <w:rsid w:val="008176AB"/>
    <w:rsid w:val="00821485"/>
    <w:rsid w:val="00823642"/>
    <w:rsid w:val="008242FF"/>
    <w:rsid w:val="00825097"/>
    <w:rsid w:val="00826CD7"/>
    <w:rsid w:val="008334BF"/>
    <w:rsid w:val="008349B5"/>
    <w:rsid w:val="00834C2F"/>
    <w:rsid w:val="008352E8"/>
    <w:rsid w:val="008411DE"/>
    <w:rsid w:val="00847A68"/>
    <w:rsid w:val="0085060B"/>
    <w:rsid w:val="00850637"/>
    <w:rsid w:val="008545BA"/>
    <w:rsid w:val="00856C70"/>
    <w:rsid w:val="00860887"/>
    <w:rsid w:val="00860FDB"/>
    <w:rsid w:val="00863F54"/>
    <w:rsid w:val="008651F6"/>
    <w:rsid w:val="00865DEF"/>
    <w:rsid w:val="00865FBC"/>
    <w:rsid w:val="00876D8D"/>
    <w:rsid w:val="00880C95"/>
    <w:rsid w:val="00881EC2"/>
    <w:rsid w:val="00883007"/>
    <w:rsid w:val="00885C44"/>
    <w:rsid w:val="008878CB"/>
    <w:rsid w:val="00890F12"/>
    <w:rsid w:val="00893D43"/>
    <w:rsid w:val="00894CE9"/>
    <w:rsid w:val="00895253"/>
    <w:rsid w:val="008970DE"/>
    <w:rsid w:val="008A2730"/>
    <w:rsid w:val="008A488F"/>
    <w:rsid w:val="008A63A5"/>
    <w:rsid w:val="008B0DA8"/>
    <w:rsid w:val="008B1E80"/>
    <w:rsid w:val="008C44FD"/>
    <w:rsid w:val="008C4E3A"/>
    <w:rsid w:val="008C582C"/>
    <w:rsid w:val="008D16B5"/>
    <w:rsid w:val="008D20AD"/>
    <w:rsid w:val="008D3EE8"/>
    <w:rsid w:val="008D4C1D"/>
    <w:rsid w:val="008D60F1"/>
    <w:rsid w:val="008E43C6"/>
    <w:rsid w:val="008E6480"/>
    <w:rsid w:val="008F15C5"/>
    <w:rsid w:val="008F24B4"/>
    <w:rsid w:val="008F3EA0"/>
    <w:rsid w:val="008F5576"/>
    <w:rsid w:val="00905E31"/>
    <w:rsid w:val="00906ABD"/>
    <w:rsid w:val="00917DEB"/>
    <w:rsid w:val="00921160"/>
    <w:rsid w:val="009212DB"/>
    <w:rsid w:val="00923C79"/>
    <w:rsid w:val="009274E3"/>
    <w:rsid w:val="00931743"/>
    <w:rsid w:val="00933ED0"/>
    <w:rsid w:val="00941FA5"/>
    <w:rsid w:val="009465E0"/>
    <w:rsid w:val="0095007E"/>
    <w:rsid w:val="0095356F"/>
    <w:rsid w:val="00954DA2"/>
    <w:rsid w:val="00957088"/>
    <w:rsid w:val="0096359E"/>
    <w:rsid w:val="00965EF1"/>
    <w:rsid w:val="009734FE"/>
    <w:rsid w:val="00974800"/>
    <w:rsid w:val="00975BC4"/>
    <w:rsid w:val="009778D1"/>
    <w:rsid w:val="009812BB"/>
    <w:rsid w:val="0098574B"/>
    <w:rsid w:val="0098579D"/>
    <w:rsid w:val="00986EE0"/>
    <w:rsid w:val="00987E24"/>
    <w:rsid w:val="00997699"/>
    <w:rsid w:val="009A00AB"/>
    <w:rsid w:val="009A1D59"/>
    <w:rsid w:val="009A70E2"/>
    <w:rsid w:val="009A74BC"/>
    <w:rsid w:val="009B2936"/>
    <w:rsid w:val="009B4D37"/>
    <w:rsid w:val="009B752B"/>
    <w:rsid w:val="009B7752"/>
    <w:rsid w:val="009C2F8F"/>
    <w:rsid w:val="009C36D9"/>
    <w:rsid w:val="009C4715"/>
    <w:rsid w:val="009C7DBA"/>
    <w:rsid w:val="009D16B0"/>
    <w:rsid w:val="009D36E3"/>
    <w:rsid w:val="009D6D8B"/>
    <w:rsid w:val="009D7CD5"/>
    <w:rsid w:val="009E3B77"/>
    <w:rsid w:val="009E4CEF"/>
    <w:rsid w:val="009E62AA"/>
    <w:rsid w:val="009E76AA"/>
    <w:rsid w:val="009F0995"/>
    <w:rsid w:val="009F1B32"/>
    <w:rsid w:val="009F38DB"/>
    <w:rsid w:val="00A0142E"/>
    <w:rsid w:val="00A01B64"/>
    <w:rsid w:val="00A023A9"/>
    <w:rsid w:val="00A025DE"/>
    <w:rsid w:val="00A06362"/>
    <w:rsid w:val="00A06E08"/>
    <w:rsid w:val="00A12A3A"/>
    <w:rsid w:val="00A1343D"/>
    <w:rsid w:val="00A17BEB"/>
    <w:rsid w:val="00A219E2"/>
    <w:rsid w:val="00A23293"/>
    <w:rsid w:val="00A2651D"/>
    <w:rsid w:val="00A2797F"/>
    <w:rsid w:val="00A27B8D"/>
    <w:rsid w:val="00A32CB6"/>
    <w:rsid w:val="00A415B2"/>
    <w:rsid w:val="00A43027"/>
    <w:rsid w:val="00A44F72"/>
    <w:rsid w:val="00A46A58"/>
    <w:rsid w:val="00A52434"/>
    <w:rsid w:val="00A531BB"/>
    <w:rsid w:val="00A56C13"/>
    <w:rsid w:val="00A61385"/>
    <w:rsid w:val="00A63287"/>
    <w:rsid w:val="00A64D53"/>
    <w:rsid w:val="00A701C5"/>
    <w:rsid w:val="00A7300A"/>
    <w:rsid w:val="00A7472B"/>
    <w:rsid w:val="00A8070C"/>
    <w:rsid w:val="00A81119"/>
    <w:rsid w:val="00A823F5"/>
    <w:rsid w:val="00A8317A"/>
    <w:rsid w:val="00A86630"/>
    <w:rsid w:val="00A86DB6"/>
    <w:rsid w:val="00A9503A"/>
    <w:rsid w:val="00A96590"/>
    <w:rsid w:val="00AA1776"/>
    <w:rsid w:val="00AA2E31"/>
    <w:rsid w:val="00AA3F04"/>
    <w:rsid w:val="00AA73AF"/>
    <w:rsid w:val="00AB415C"/>
    <w:rsid w:val="00AC5B61"/>
    <w:rsid w:val="00AD0F45"/>
    <w:rsid w:val="00AD61BA"/>
    <w:rsid w:val="00AE7E55"/>
    <w:rsid w:val="00AF38BE"/>
    <w:rsid w:val="00AF4C83"/>
    <w:rsid w:val="00AF5142"/>
    <w:rsid w:val="00AF6588"/>
    <w:rsid w:val="00B01BB6"/>
    <w:rsid w:val="00B01DC7"/>
    <w:rsid w:val="00B0324E"/>
    <w:rsid w:val="00B039F6"/>
    <w:rsid w:val="00B07246"/>
    <w:rsid w:val="00B07966"/>
    <w:rsid w:val="00B15634"/>
    <w:rsid w:val="00B1779B"/>
    <w:rsid w:val="00B22E21"/>
    <w:rsid w:val="00B23192"/>
    <w:rsid w:val="00B26290"/>
    <w:rsid w:val="00B30509"/>
    <w:rsid w:val="00B35870"/>
    <w:rsid w:val="00B40085"/>
    <w:rsid w:val="00B40D62"/>
    <w:rsid w:val="00B410DA"/>
    <w:rsid w:val="00B41F6A"/>
    <w:rsid w:val="00B46C49"/>
    <w:rsid w:val="00B46C9C"/>
    <w:rsid w:val="00B47E73"/>
    <w:rsid w:val="00B50EE0"/>
    <w:rsid w:val="00B607BD"/>
    <w:rsid w:val="00B62013"/>
    <w:rsid w:val="00B63328"/>
    <w:rsid w:val="00B6395E"/>
    <w:rsid w:val="00B64424"/>
    <w:rsid w:val="00B75962"/>
    <w:rsid w:val="00B8453C"/>
    <w:rsid w:val="00B84F76"/>
    <w:rsid w:val="00B944D5"/>
    <w:rsid w:val="00B958E4"/>
    <w:rsid w:val="00B977AA"/>
    <w:rsid w:val="00BA17B6"/>
    <w:rsid w:val="00BA7259"/>
    <w:rsid w:val="00BB1B26"/>
    <w:rsid w:val="00BB3C55"/>
    <w:rsid w:val="00BB571B"/>
    <w:rsid w:val="00BC659B"/>
    <w:rsid w:val="00BD1B93"/>
    <w:rsid w:val="00BD2F25"/>
    <w:rsid w:val="00BD53B6"/>
    <w:rsid w:val="00BE4595"/>
    <w:rsid w:val="00BE5570"/>
    <w:rsid w:val="00BE6B2D"/>
    <w:rsid w:val="00BF49E7"/>
    <w:rsid w:val="00C00D14"/>
    <w:rsid w:val="00C03F9C"/>
    <w:rsid w:val="00C046D2"/>
    <w:rsid w:val="00C13070"/>
    <w:rsid w:val="00C16302"/>
    <w:rsid w:val="00C22554"/>
    <w:rsid w:val="00C32553"/>
    <w:rsid w:val="00C32C67"/>
    <w:rsid w:val="00C33F85"/>
    <w:rsid w:val="00C364EC"/>
    <w:rsid w:val="00C36845"/>
    <w:rsid w:val="00C414C8"/>
    <w:rsid w:val="00C43258"/>
    <w:rsid w:val="00C466A7"/>
    <w:rsid w:val="00C525CA"/>
    <w:rsid w:val="00C54EDC"/>
    <w:rsid w:val="00C57EE9"/>
    <w:rsid w:val="00C616C7"/>
    <w:rsid w:val="00C62F30"/>
    <w:rsid w:val="00C63B6E"/>
    <w:rsid w:val="00C63C08"/>
    <w:rsid w:val="00C64B31"/>
    <w:rsid w:val="00C66BCC"/>
    <w:rsid w:val="00C71663"/>
    <w:rsid w:val="00C73A46"/>
    <w:rsid w:val="00C828C9"/>
    <w:rsid w:val="00C85DD5"/>
    <w:rsid w:val="00C92396"/>
    <w:rsid w:val="00C93AF8"/>
    <w:rsid w:val="00CA038F"/>
    <w:rsid w:val="00CA1909"/>
    <w:rsid w:val="00CA4FCF"/>
    <w:rsid w:val="00CB01D1"/>
    <w:rsid w:val="00CB063A"/>
    <w:rsid w:val="00CB0BDF"/>
    <w:rsid w:val="00CB1007"/>
    <w:rsid w:val="00CB35B2"/>
    <w:rsid w:val="00CB62C5"/>
    <w:rsid w:val="00CC01BC"/>
    <w:rsid w:val="00CC10B2"/>
    <w:rsid w:val="00CC20BC"/>
    <w:rsid w:val="00CC4221"/>
    <w:rsid w:val="00CD0D89"/>
    <w:rsid w:val="00CD1120"/>
    <w:rsid w:val="00CD2005"/>
    <w:rsid w:val="00CD2EC5"/>
    <w:rsid w:val="00CD3C0F"/>
    <w:rsid w:val="00CD4349"/>
    <w:rsid w:val="00CD592E"/>
    <w:rsid w:val="00CD6EE0"/>
    <w:rsid w:val="00CD7677"/>
    <w:rsid w:val="00CE3729"/>
    <w:rsid w:val="00CE4198"/>
    <w:rsid w:val="00CF0019"/>
    <w:rsid w:val="00D03919"/>
    <w:rsid w:val="00D06285"/>
    <w:rsid w:val="00D07088"/>
    <w:rsid w:val="00D0760C"/>
    <w:rsid w:val="00D101E9"/>
    <w:rsid w:val="00D13712"/>
    <w:rsid w:val="00D16BE1"/>
    <w:rsid w:val="00D22305"/>
    <w:rsid w:val="00D30CFB"/>
    <w:rsid w:val="00D31AC3"/>
    <w:rsid w:val="00D33DFC"/>
    <w:rsid w:val="00D3413F"/>
    <w:rsid w:val="00D360C4"/>
    <w:rsid w:val="00D43C78"/>
    <w:rsid w:val="00D46A78"/>
    <w:rsid w:val="00D46E7C"/>
    <w:rsid w:val="00D47356"/>
    <w:rsid w:val="00D51775"/>
    <w:rsid w:val="00D54E67"/>
    <w:rsid w:val="00D56107"/>
    <w:rsid w:val="00D56895"/>
    <w:rsid w:val="00D5725F"/>
    <w:rsid w:val="00D60E7A"/>
    <w:rsid w:val="00D61CED"/>
    <w:rsid w:val="00D64CD3"/>
    <w:rsid w:val="00D6561A"/>
    <w:rsid w:val="00D661B4"/>
    <w:rsid w:val="00D66380"/>
    <w:rsid w:val="00D67700"/>
    <w:rsid w:val="00D67B04"/>
    <w:rsid w:val="00D74CD1"/>
    <w:rsid w:val="00D76A7B"/>
    <w:rsid w:val="00D7731F"/>
    <w:rsid w:val="00D77F33"/>
    <w:rsid w:val="00D81E09"/>
    <w:rsid w:val="00D83486"/>
    <w:rsid w:val="00D864FB"/>
    <w:rsid w:val="00D91BB8"/>
    <w:rsid w:val="00D92C64"/>
    <w:rsid w:val="00D96EBD"/>
    <w:rsid w:val="00DA08E5"/>
    <w:rsid w:val="00DA17F1"/>
    <w:rsid w:val="00DA432D"/>
    <w:rsid w:val="00DA699F"/>
    <w:rsid w:val="00DA6F97"/>
    <w:rsid w:val="00DA7264"/>
    <w:rsid w:val="00DB32C4"/>
    <w:rsid w:val="00DC33DB"/>
    <w:rsid w:val="00DC6052"/>
    <w:rsid w:val="00DC7D33"/>
    <w:rsid w:val="00DD168B"/>
    <w:rsid w:val="00DD3868"/>
    <w:rsid w:val="00DE2C37"/>
    <w:rsid w:val="00DE492D"/>
    <w:rsid w:val="00DE5183"/>
    <w:rsid w:val="00DF31E5"/>
    <w:rsid w:val="00DF3580"/>
    <w:rsid w:val="00E04778"/>
    <w:rsid w:val="00E050D4"/>
    <w:rsid w:val="00E07146"/>
    <w:rsid w:val="00E1047A"/>
    <w:rsid w:val="00E1074C"/>
    <w:rsid w:val="00E12117"/>
    <w:rsid w:val="00E23762"/>
    <w:rsid w:val="00E259F1"/>
    <w:rsid w:val="00E30127"/>
    <w:rsid w:val="00E3049B"/>
    <w:rsid w:val="00E33748"/>
    <w:rsid w:val="00E469F6"/>
    <w:rsid w:val="00E50B81"/>
    <w:rsid w:val="00E53C49"/>
    <w:rsid w:val="00E6054F"/>
    <w:rsid w:val="00E642B7"/>
    <w:rsid w:val="00E71B13"/>
    <w:rsid w:val="00E84086"/>
    <w:rsid w:val="00E84214"/>
    <w:rsid w:val="00E85B8E"/>
    <w:rsid w:val="00E959B8"/>
    <w:rsid w:val="00EA1C5E"/>
    <w:rsid w:val="00EA7B6A"/>
    <w:rsid w:val="00EB20C3"/>
    <w:rsid w:val="00EB5526"/>
    <w:rsid w:val="00EC018F"/>
    <w:rsid w:val="00EC0E74"/>
    <w:rsid w:val="00EC184C"/>
    <w:rsid w:val="00EC53CA"/>
    <w:rsid w:val="00EC56DE"/>
    <w:rsid w:val="00ED2A82"/>
    <w:rsid w:val="00ED2BA2"/>
    <w:rsid w:val="00ED2DB6"/>
    <w:rsid w:val="00ED5768"/>
    <w:rsid w:val="00EE35DE"/>
    <w:rsid w:val="00EE4B76"/>
    <w:rsid w:val="00EE6284"/>
    <w:rsid w:val="00EE62A6"/>
    <w:rsid w:val="00EE68F1"/>
    <w:rsid w:val="00EE7C10"/>
    <w:rsid w:val="00EF16F0"/>
    <w:rsid w:val="00EF2B73"/>
    <w:rsid w:val="00F11B4D"/>
    <w:rsid w:val="00F24F63"/>
    <w:rsid w:val="00F30929"/>
    <w:rsid w:val="00F316E0"/>
    <w:rsid w:val="00F331DF"/>
    <w:rsid w:val="00F33213"/>
    <w:rsid w:val="00F41085"/>
    <w:rsid w:val="00F4178A"/>
    <w:rsid w:val="00F461B7"/>
    <w:rsid w:val="00F50F3B"/>
    <w:rsid w:val="00F51FFB"/>
    <w:rsid w:val="00F56A45"/>
    <w:rsid w:val="00F658EB"/>
    <w:rsid w:val="00F65BE1"/>
    <w:rsid w:val="00F66851"/>
    <w:rsid w:val="00F7482E"/>
    <w:rsid w:val="00F909D2"/>
    <w:rsid w:val="00FA1251"/>
    <w:rsid w:val="00FB30D7"/>
    <w:rsid w:val="00FB493D"/>
    <w:rsid w:val="00FC4AEC"/>
    <w:rsid w:val="00FD7349"/>
    <w:rsid w:val="00FE1326"/>
    <w:rsid w:val="00FE37E1"/>
    <w:rsid w:val="00FE701E"/>
    <w:rsid w:val="00FF2D2F"/>
    <w:rsid w:val="00FF3FDF"/>
    <w:rsid w:val="00FF4EC0"/>
    <w:rsid w:val="00FF5E2E"/>
    <w:rsid w:val="00FF64F5"/>
    <w:rsid w:val="00FF6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1EAB8A"/>
  <w15:chartTrackingRefBased/>
  <w15:docId w15:val="{B50D05BE-7AE0-4988-AC79-CD37B477D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23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07B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607BD"/>
  </w:style>
  <w:style w:type="paragraph" w:styleId="Footer">
    <w:name w:val="footer"/>
    <w:basedOn w:val="Normal"/>
    <w:link w:val="FooterChar"/>
    <w:uiPriority w:val="99"/>
    <w:unhideWhenUsed/>
    <w:rsid w:val="00B607B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607BD"/>
  </w:style>
  <w:style w:type="character" w:customStyle="1" w:styleId="lt-line-clampline">
    <w:name w:val="lt-line-clamp__line"/>
    <w:rsid w:val="00B607BD"/>
  </w:style>
  <w:style w:type="table" w:styleId="TableGrid">
    <w:name w:val="Table Grid"/>
    <w:basedOn w:val="TableNormal"/>
    <w:uiPriority w:val="39"/>
    <w:rsid w:val="00B607B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">
    <w:name w:val="st"/>
    <w:basedOn w:val="DefaultParagraphFont"/>
    <w:rsid w:val="00B607BD"/>
  </w:style>
  <w:style w:type="character" w:styleId="CommentReference">
    <w:name w:val="annotation reference"/>
    <w:basedOn w:val="DefaultParagraphFont"/>
    <w:uiPriority w:val="99"/>
    <w:semiHidden/>
    <w:unhideWhenUsed/>
    <w:rsid w:val="00B607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07BD"/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07BD"/>
    <w:rPr>
      <w:sz w:val="20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07BD"/>
    <w:pPr>
      <w:spacing w:after="0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07BD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B01DC7"/>
    <w:pPr>
      <w:ind w:left="720"/>
      <w:contextualSpacing/>
    </w:pPr>
  </w:style>
  <w:style w:type="character" w:styleId="Hyperlink">
    <w:name w:val="Hyperlink"/>
    <w:uiPriority w:val="99"/>
    <w:unhideWhenUsed/>
    <w:rsid w:val="00B01DC7"/>
    <w:rPr>
      <w:color w:val="0563C1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225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39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3987"/>
    <w:rPr>
      <w:b/>
      <w:bCs/>
      <w:sz w:val="20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D46A78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FF4EC0"/>
    <w:pPr>
      <w:spacing w:after="0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GridTable5Dark-Accent5">
    <w:name w:val="Grid Table 5 Dark Accent 5"/>
    <w:basedOn w:val="TableNormal"/>
    <w:uiPriority w:val="50"/>
    <w:rsid w:val="00FF4EC0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ListTable4-Accent5">
    <w:name w:val="List Table 4 Accent 5"/>
    <w:basedOn w:val="TableNormal"/>
    <w:uiPriority w:val="49"/>
    <w:rsid w:val="00FF4EC0"/>
    <w:pPr>
      <w:spacing w:after="0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1">
    <w:name w:val="List Table 4 Accent 1"/>
    <w:basedOn w:val="TableNormal"/>
    <w:uiPriority w:val="49"/>
    <w:rsid w:val="00FF4EC0"/>
    <w:pPr>
      <w:spacing w:after="0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F658EB"/>
    <w:pPr>
      <w:spacing w:after="0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Emphasis">
    <w:name w:val="Emphasis"/>
    <w:basedOn w:val="DefaultParagraphFont"/>
    <w:uiPriority w:val="20"/>
    <w:qFormat/>
    <w:rsid w:val="008970DE"/>
    <w:rPr>
      <w:i/>
      <w:iCs/>
    </w:rPr>
  </w:style>
  <w:style w:type="table" w:styleId="GridTable1Light-Accent1">
    <w:name w:val="Grid Table 1 Light Accent 1"/>
    <w:basedOn w:val="TableNormal"/>
    <w:uiPriority w:val="46"/>
    <w:rsid w:val="00CD4349"/>
    <w:pPr>
      <w:spacing w:after="0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1">
    <w:name w:val="Grid Table 6 Colorful Accent 1"/>
    <w:basedOn w:val="TableNormal"/>
    <w:uiPriority w:val="51"/>
    <w:rsid w:val="00CD4349"/>
    <w:pPr>
      <w:spacing w:after="0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CD4349"/>
    <w:pPr>
      <w:spacing w:after="0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1Light-Accent5">
    <w:name w:val="Grid Table 1 Light Accent 5"/>
    <w:basedOn w:val="TableNormal"/>
    <w:uiPriority w:val="46"/>
    <w:rsid w:val="00CD4349"/>
    <w:pPr>
      <w:spacing w:after="0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123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2BD9FE-75EF-4E03-976A-75B79D93CA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2</Words>
  <Characters>28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shin Shah</dc:creator>
  <cp:keywords/>
  <dc:description/>
  <cp:lastModifiedBy>Kanan Gupta</cp:lastModifiedBy>
  <cp:revision>2</cp:revision>
  <cp:lastPrinted>2018-09-10T11:32:00Z</cp:lastPrinted>
  <dcterms:created xsi:type="dcterms:W3CDTF">2023-04-08T06:56:00Z</dcterms:created>
  <dcterms:modified xsi:type="dcterms:W3CDTF">2023-04-08T06:56:00Z</dcterms:modified>
</cp:coreProperties>
</file>